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32BE4A" w14:textId="77777777" w:rsidR="0069338F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10BADBE7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6B92D72D" w14:textId="77777777" w:rsidR="0069338F" w:rsidRDefault="0069338F">
      <w:pPr>
        <w:pStyle w:val="Compact"/>
        <w:numPr>
          <w:ilvl w:val="1"/>
          <w:numId w:val="3"/>
        </w:numPr>
      </w:pPr>
    </w:p>
    <w:p w14:paraId="7B55C444" w14:textId="77777777" w:rsidR="0069338F" w:rsidRDefault="00000000">
      <w:pPr>
        <w:pStyle w:val="Compact"/>
        <w:numPr>
          <w:ilvl w:val="2"/>
          <w:numId w:val="4"/>
        </w:numPr>
      </w:pPr>
      <w:r>
        <w:t>5</w:t>
      </w:r>
    </w:p>
    <w:p w14:paraId="24576CB3" w14:textId="77777777" w:rsidR="0069338F" w:rsidRDefault="0069338F">
      <w:pPr>
        <w:pStyle w:val="Compact"/>
        <w:numPr>
          <w:ilvl w:val="1"/>
          <w:numId w:val="3"/>
        </w:numPr>
      </w:pPr>
    </w:p>
    <w:p w14:paraId="48F1DC94" w14:textId="77777777" w:rsidR="0069338F" w:rsidRDefault="00000000">
      <w:pPr>
        <w:pStyle w:val="Compact"/>
        <w:numPr>
          <w:ilvl w:val="2"/>
          <w:numId w:val="5"/>
        </w:numPr>
      </w:pPr>
      <w:r>
        <w:t>10</w:t>
      </w:r>
    </w:p>
    <w:p w14:paraId="01A7F389" w14:textId="77777777" w:rsidR="0069338F" w:rsidRDefault="0069338F">
      <w:pPr>
        <w:pStyle w:val="Compact"/>
        <w:numPr>
          <w:ilvl w:val="1"/>
          <w:numId w:val="3"/>
        </w:numPr>
      </w:pPr>
    </w:p>
    <w:p w14:paraId="2336731D" w14:textId="77777777" w:rsidR="0069338F" w:rsidRDefault="00000000">
      <w:pPr>
        <w:pStyle w:val="Compact"/>
        <w:numPr>
          <w:ilvl w:val="2"/>
          <w:numId w:val="6"/>
        </w:numPr>
      </w:pPr>
      <w:r>
        <w:t>Undefined</w:t>
      </w:r>
    </w:p>
    <w:p w14:paraId="7AEAD6AE" w14:textId="77777777" w:rsidR="0069338F" w:rsidRDefault="0069338F">
      <w:pPr>
        <w:pStyle w:val="Compact"/>
        <w:numPr>
          <w:ilvl w:val="1"/>
          <w:numId w:val="3"/>
        </w:numPr>
      </w:pPr>
    </w:p>
    <w:p w14:paraId="1E3AD0EE" w14:textId="77777777" w:rsidR="0069338F" w:rsidRDefault="00000000">
      <w:pPr>
        <w:pStyle w:val="Compact"/>
        <w:numPr>
          <w:ilvl w:val="2"/>
          <w:numId w:val="7"/>
        </w:numPr>
      </w:pPr>
      <w:r>
        <w:t>Error</w:t>
      </w:r>
    </w:p>
    <w:p w14:paraId="7468B57A" w14:textId="7F90FF22" w:rsidR="0098455A" w:rsidRDefault="0098455A" w:rsidP="0098455A">
      <w:pPr>
        <w:pStyle w:val="Compact"/>
      </w:pPr>
      <w:r>
        <w:t>Ans:10</w:t>
      </w:r>
    </w:p>
    <w:p w14:paraId="516DF222" w14:textId="77777777" w:rsidR="0069338F" w:rsidRDefault="00000000">
      <w:r>
        <w:pict w14:anchorId="23BD576F">
          <v:rect id="_x0000_i1025" style="width:0;height:1.5pt" o:hralign="center" o:hrstd="t" o:hr="t"/>
        </w:pict>
      </w:r>
    </w:p>
    <w:p w14:paraId="01EEDA9F" w14:textId="77777777" w:rsidR="0069338F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4345B830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64B7ECA5" w14:textId="77777777" w:rsidR="0069338F" w:rsidRDefault="0069338F">
      <w:pPr>
        <w:pStyle w:val="Compact"/>
        <w:numPr>
          <w:ilvl w:val="1"/>
          <w:numId w:val="9"/>
        </w:numPr>
      </w:pPr>
    </w:p>
    <w:p w14:paraId="7EFE534C" w14:textId="77777777" w:rsidR="0069338F" w:rsidRDefault="00000000">
      <w:pPr>
        <w:pStyle w:val="Compact"/>
        <w:numPr>
          <w:ilvl w:val="2"/>
          <w:numId w:val="10"/>
        </w:numPr>
      </w:pPr>
      <w:r>
        <w:t>15</w:t>
      </w:r>
    </w:p>
    <w:p w14:paraId="7DCE973F" w14:textId="77777777" w:rsidR="0069338F" w:rsidRDefault="0069338F">
      <w:pPr>
        <w:pStyle w:val="Compact"/>
        <w:numPr>
          <w:ilvl w:val="1"/>
          <w:numId w:val="9"/>
        </w:numPr>
      </w:pPr>
    </w:p>
    <w:p w14:paraId="798D49D7" w14:textId="77777777" w:rsidR="0069338F" w:rsidRDefault="00000000">
      <w:pPr>
        <w:pStyle w:val="Compact"/>
        <w:numPr>
          <w:ilvl w:val="2"/>
          <w:numId w:val="11"/>
        </w:numPr>
      </w:pPr>
      <w:r>
        <w:t>Undefined</w:t>
      </w:r>
    </w:p>
    <w:p w14:paraId="3C56A3FC" w14:textId="77777777" w:rsidR="0069338F" w:rsidRDefault="0069338F">
      <w:pPr>
        <w:pStyle w:val="Compact"/>
        <w:numPr>
          <w:ilvl w:val="1"/>
          <w:numId w:val="9"/>
        </w:numPr>
      </w:pPr>
    </w:p>
    <w:p w14:paraId="62DDBD28" w14:textId="77777777" w:rsidR="0069338F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6FAE93BA" w14:textId="77777777" w:rsidR="0069338F" w:rsidRDefault="0069338F">
      <w:pPr>
        <w:pStyle w:val="Compact"/>
        <w:numPr>
          <w:ilvl w:val="1"/>
          <w:numId w:val="9"/>
        </w:numPr>
      </w:pPr>
    </w:p>
    <w:p w14:paraId="789A9EBE" w14:textId="26628630" w:rsidR="00116E31" w:rsidRDefault="00000000" w:rsidP="00116E31">
      <w:pPr>
        <w:pStyle w:val="Compact"/>
        <w:numPr>
          <w:ilvl w:val="2"/>
          <w:numId w:val="13"/>
        </w:numPr>
      </w:pPr>
      <w:r>
        <w:t>Null</w:t>
      </w:r>
    </w:p>
    <w:p w14:paraId="4034850D" w14:textId="47218FA9" w:rsidR="00116E31" w:rsidRDefault="00116E31" w:rsidP="00116E31">
      <w:pPr>
        <w:pStyle w:val="Compact"/>
      </w:pPr>
      <w:r>
        <w:t>Ans:B</w:t>
      </w:r>
    </w:p>
    <w:p w14:paraId="459F9AC0" w14:textId="77777777" w:rsidR="0069338F" w:rsidRDefault="00000000">
      <w:r>
        <w:pict w14:anchorId="31D00601">
          <v:rect id="_x0000_i1026" style="width:0;height:1.5pt" o:hralign="center" o:hrstd="t" o:hr="t"/>
        </w:pict>
      </w:r>
    </w:p>
    <w:p w14:paraId="17009C02" w14:textId="77777777" w:rsidR="0069338F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0D6DAD8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43A7D63C" w14:textId="77777777" w:rsidR="0069338F" w:rsidRDefault="0069338F">
      <w:pPr>
        <w:pStyle w:val="Compact"/>
        <w:numPr>
          <w:ilvl w:val="1"/>
          <w:numId w:val="15"/>
        </w:numPr>
      </w:pPr>
    </w:p>
    <w:p w14:paraId="18D297BD" w14:textId="77777777" w:rsidR="0069338F" w:rsidRDefault="00000000">
      <w:pPr>
        <w:pStyle w:val="Compact"/>
        <w:numPr>
          <w:ilvl w:val="2"/>
          <w:numId w:val="16"/>
        </w:numPr>
      </w:pPr>
      <w:r>
        <w:t>1</w:t>
      </w:r>
    </w:p>
    <w:p w14:paraId="6213DC44" w14:textId="77777777" w:rsidR="0069338F" w:rsidRDefault="0069338F">
      <w:pPr>
        <w:pStyle w:val="Compact"/>
        <w:numPr>
          <w:ilvl w:val="1"/>
          <w:numId w:val="15"/>
        </w:numPr>
      </w:pPr>
    </w:p>
    <w:p w14:paraId="2EF5F5CB" w14:textId="77777777" w:rsidR="0069338F" w:rsidRDefault="00000000">
      <w:pPr>
        <w:pStyle w:val="Compact"/>
        <w:numPr>
          <w:ilvl w:val="2"/>
          <w:numId w:val="17"/>
        </w:numPr>
      </w:pPr>
      <w:r>
        <w:t>2</w:t>
      </w:r>
    </w:p>
    <w:p w14:paraId="2CE34576" w14:textId="77777777" w:rsidR="0069338F" w:rsidRDefault="0069338F">
      <w:pPr>
        <w:pStyle w:val="Compact"/>
        <w:numPr>
          <w:ilvl w:val="1"/>
          <w:numId w:val="15"/>
        </w:numPr>
      </w:pPr>
    </w:p>
    <w:p w14:paraId="25EC9C1B" w14:textId="77777777" w:rsidR="0069338F" w:rsidRDefault="00000000">
      <w:pPr>
        <w:pStyle w:val="Compact"/>
        <w:numPr>
          <w:ilvl w:val="2"/>
          <w:numId w:val="18"/>
        </w:numPr>
      </w:pPr>
      <w:r>
        <w:t>3</w:t>
      </w:r>
    </w:p>
    <w:p w14:paraId="012D824B" w14:textId="77777777" w:rsidR="0069338F" w:rsidRDefault="0069338F">
      <w:pPr>
        <w:pStyle w:val="Compact"/>
        <w:numPr>
          <w:ilvl w:val="1"/>
          <w:numId w:val="15"/>
        </w:numPr>
      </w:pPr>
    </w:p>
    <w:p w14:paraId="49EC197D" w14:textId="77777777" w:rsidR="0069338F" w:rsidRDefault="00000000">
      <w:pPr>
        <w:pStyle w:val="Compact"/>
        <w:numPr>
          <w:ilvl w:val="2"/>
          <w:numId w:val="19"/>
        </w:numPr>
      </w:pPr>
      <w:r>
        <w:t>0</w:t>
      </w:r>
    </w:p>
    <w:p w14:paraId="73AB2E2C" w14:textId="12DB85BF" w:rsidR="00116E31" w:rsidRDefault="00116E31" w:rsidP="00116E31">
      <w:pPr>
        <w:pStyle w:val="Compact"/>
      </w:pPr>
      <w:r>
        <w:lastRenderedPageBreak/>
        <w:t>Ans:</w:t>
      </w:r>
      <w:r w:rsidR="00FC5729">
        <w:t>c</w:t>
      </w:r>
    </w:p>
    <w:p w14:paraId="019AAAA1" w14:textId="77777777" w:rsidR="0069338F" w:rsidRDefault="00000000">
      <w:r>
        <w:pict w14:anchorId="1483358C">
          <v:rect id="_x0000_i1027" style="width:0;height:1.5pt" o:hralign="center" o:hrstd="t" o:hr="t"/>
        </w:pict>
      </w:r>
    </w:p>
    <w:p w14:paraId="259095BE" w14:textId="77777777" w:rsidR="0069338F" w:rsidRDefault="00000000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36CD56CB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7E8774A2" w14:textId="77777777" w:rsidR="0069338F" w:rsidRDefault="0069338F">
      <w:pPr>
        <w:pStyle w:val="Compact"/>
        <w:numPr>
          <w:ilvl w:val="1"/>
          <w:numId w:val="21"/>
        </w:numPr>
      </w:pPr>
    </w:p>
    <w:p w14:paraId="2D926CEE" w14:textId="77777777" w:rsidR="0069338F" w:rsidRDefault="00000000">
      <w:pPr>
        <w:pStyle w:val="Compact"/>
        <w:numPr>
          <w:ilvl w:val="2"/>
          <w:numId w:val="22"/>
        </w:numPr>
      </w:pPr>
      <w:r>
        <w:t>Null</w:t>
      </w:r>
    </w:p>
    <w:p w14:paraId="6569A686" w14:textId="77777777" w:rsidR="0069338F" w:rsidRDefault="0069338F">
      <w:pPr>
        <w:pStyle w:val="Compact"/>
        <w:numPr>
          <w:ilvl w:val="1"/>
          <w:numId w:val="21"/>
        </w:numPr>
      </w:pPr>
    </w:p>
    <w:p w14:paraId="21264823" w14:textId="77777777" w:rsidR="0069338F" w:rsidRDefault="00000000">
      <w:pPr>
        <w:pStyle w:val="Compact"/>
        <w:numPr>
          <w:ilvl w:val="2"/>
          <w:numId w:val="23"/>
        </w:numPr>
      </w:pPr>
      <w:r>
        <w:t>Undefined</w:t>
      </w:r>
    </w:p>
    <w:p w14:paraId="54AA17F1" w14:textId="77777777" w:rsidR="0069338F" w:rsidRDefault="0069338F">
      <w:pPr>
        <w:pStyle w:val="Compact"/>
        <w:numPr>
          <w:ilvl w:val="1"/>
          <w:numId w:val="21"/>
        </w:numPr>
      </w:pPr>
    </w:p>
    <w:p w14:paraId="1C655F5B" w14:textId="77777777" w:rsidR="0069338F" w:rsidRDefault="00000000">
      <w:pPr>
        <w:pStyle w:val="Compact"/>
        <w:numPr>
          <w:ilvl w:val="2"/>
          <w:numId w:val="24"/>
        </w:numPr>
      </w:pPr>
      <w:r>
        <w:t>Error</w:t>
      </w:r>
    </w:p>
    <w:p w14:paraId="7807E1A0" w14:textId="77777777" w:rsidR="0069338F" w:rsidRDefault="0069338F">
      <w:pPr>
        <w:pStyle w:val="Compact"/>
        <w:numPr>
          <w:ilvl w:val="1"/>
          <w:numId w:val="21"/>
        </w:numPr>
      </w:pPr>
    </w:p>
    <w:p w14:paraId="6167A079" w14:textId="77777777" w:rsidR="0069338F" w:rsidRDefault="00000000">
      <w:pPr>
        <w:pStyle w:val="Compact"/>
        <w:numPr>
          <w:ilvl w:val="2"/>
          <w:numId w:val="25"/>
        </w:numPr>
      </w:pPr>
      <w:r>
        <w:t>0</w:t>
      </w:r>
    </w:p>
    <w:p w14:paraId="701475F2" w14:textId="16B76F12" w:rsidR="00116E31" w:rsidRDefault="00116E31" w:rsidP="00116E31">
      <w:pPr>
        <w:pStyle w:val="Compact"/>
      </w:pPr>
      <w:r>
        <w:t>Ans:b</w:t>
      </w:r>
    </w:p>
    <w:p w14:paraId="5F842AC8" w14:textId="77777777" w:rsidR="0069338F" w:rsidRDefault="00000000">
      <w:r>
        <w:pict w14:anchorId="08AA05E4">
          <v:rect id="_x0000_i1028" style="width:0;height:1.5pt" o:hralign="center" o:hrstd="t" o:hr="t"/>
        </w:pict>
      </w:r>
    </w:p>
    <w:p w14:paraId="6C6A18EA" w14:textId="77777777" w:rsidR="0069338F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3D4AB62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763BCF36" w14:textId="77777777" w:rsidR="0069338F" w:rsidRDefault="0069338F">
      <w:pPr>
        <w:pStyle w:val="Compact"/>
        <w:numPr>
          <w:ilvl w:val="1"/>
          <w:numId w:val="27"/>
        </w:numPr>
      </w:pPr>
    </w:p>
    <w:p w14:paraId="6F8935E9" w14:textId="77777777" w:rsidR="0069338F" w:rsidRDefault="00000000">
      <w:pPr>
        <w:pStyle w:val="Compact"/>
        <w:numPr>
          <w:ilvl w:val="2"/>
          <w:numId w:val="28"/>
        </w:numPr>
      </w:pPr>
      <w:r>
        <w:t>1</w:t>
      </w:r>
    </w:p>
    <w:p w14:paraId="7DE6300A" w14:textId="77777777" w:rsidR="0069338F" w:rsidRDefault="0069338F">
      <w:pPr>
        <w:pStyle w:val="Compact"/>
        <w:numPr>
          <w:ilvl w:val="1"/>
          <w:numId w:val="27"/>
        </w:numPr>
      </w:pPr>
    </w:p>
    <w:p w14:paraId="02CDEE57" w14:textId="77777777" w:rsidR="0069338F" w:rsidRDefault="00000000">
      <w:pPr>
        <w:pStyle w:val="Compact"/>
        <w:numPr>
          <w:ilvl w:val="2"/>
          <w:numId w:val="29"/>
        </w:numPr>
      </w:pPr>
      <w:r>
        <w:t>2</w:t>
      </w:r>
    </w:p>
    <w:p w14:paraId="313D3914" w14:textId="77777777" w:rsidR="0069338F" w:rsidRDefault="0069338F">
      <w:pPr>
        <w:pStyle w:val="Compact"/>
        <w:numPr>
          <w:ilvl w:val="1"/>
          <w:numId w:val="27"/>
        </w:numPr>
      </w:pPr>
    </w:p>
    <w:p w14:paraId="14C373F6" w14:textId="77777777" w:rsidR="0069338F" w:rsidRDefault="00000000">
      <w:pPr>
        <w:pStyle w:val="Compact"/>
        <w:numPr>
          <w:ilvl w:val="2"/>
          <w:numId w:val="30"/>
        </w:numPr>
      </w:pPr>
      <w:r>
        <w:t>Undefined</w:t>
      </w:r>
    </w:p>
    <w:p w14:paraId="2944579F" w14:textId="77777777" w:rsidR="0069338F" w:rsidRDefault="0069338F">
      <w:pPr>
        <w:pStyle w:val="Compact"/>
        <w:numPr>
          <w:ilvl w:val="1"/>
          <w:numId w:val="27"/>
        </w:numPr>
      </w:pPr>
    </w:p>
    <w:p w14:paraId="3DE22B87" w14:textId="77777777" w:rsidR="0069338F" w:rsidRDefault="00000000">
      <w:pPr>
        <w:pStyle w:val="Compact"/>
        <w:numPr>
          <w:ilvl w:val="2"/>
          <w:numId w:val="31"/>
        </w:numPr>
      </w:pPr>
      <w:r>
        <w:t>Error</w:t>
      </w:r>
    </w:p>
    <w:p w14:paraId="510CAEB9" w14:textId="22492BB7" w:rsidR="00116E31" w:rsidRDefault="00116E31" w:rsidP="00116E31">
      <w:pPr>
        <w:pStyle w:val="Compact"/>
        <w:ind w:left="720"/>
      </w:pPr>
      <w:r>
        <w:t>Ans:b</w:t>
      </w:r>
    </w:p>
    <w:p w14:paraId="28ACBFCC" w14:textId="77777777" w:rsidR="0069338F" w:rsidRDefault="00000000">
      <w:r>
        <w:pict w14:anchorId="7DB0C0FC">
          <v:rect id="_x0000_i1029" style="width:0;height:1.5pt" o:hralign="center" o:hrstd="t" o:hr="t"/>
        </w:pict>
      </w:r>
    </w:p>
    <w:p w14:paraId="0646C237" w14:textId="77777777" w:rsidR="0069338F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639567E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75C11F40" w14:textId="77777777" w:rsidR="0069338F" w:rsidRDefault="0069338F">
      <w:pPr>
        <w:pStyle w:val="Compact"/>
        <w:numPr>
          <w:ilvl w:val="1"/>
          <w:numId w:val="33"/>
        </w:numPr>
      </w:pPr>
    </w:p>
    <w:p w14:paraId="0CD8DBE1" w14:textId="77777777" w:rsidR="0069338F" w:rsidRDefault="00000000">
      <w:pPr>
        <w:pStyle w:val="Compact"/>
        <w:numPr>
          <w:ilvl w:val="2"/>
          <w:numId w:val="34"/>
        </w:numPr>
      </w:pPr>
      <w:r>
        <w:t>Error</w:t>
      </w:r>
    </w:p>
    <w:p w14:paraId="76780381" w14:textId="77777777" w:rsidR="0069338F" w:rsidRDefault="0069338F">
      <w:pPr>
        <w:pStyle w:val="Compact"/>
        <w:numPr>
          <w:ilvl w:val="1"/>
          <w:numId w:val="33"/>
        </w:numPr>
      </w:pPr>
    </w:p>
    <w:p w14:paraId="752B519D" w14:textId="77777777" w:rsidR="0069338F" w:rsidRDefault="00000000">
      <w:pPr>
        <w:pStyle w:val="Compact"/>
        <w:numPr>
          <w:ilvl w:val="2"/>
          <w:numId w:val="35"/>
        </w:numPr>
      </w:pPr>
      <w:r>
        <w:lastRenderedPageBreak/>
        <w:t>Undefined</w:t>
      </w:r>
    </w:p>
    <w:p w14:paraId="19E6E7A7" w14:textId="77777777" w:rsidR="0069338F" w:rsidRDefault="0069338F">
      <w:pPr>
        <w:pStyle w:val="Compact"/>
        <w:numPr>
          <w:ilvl w:val="1"/>
          <w:numId w:val="33"/>
        </w:numPr>
      </w:pPr>
    </w:p>
    <w:p w14:paraId="4A51AFA2" w14:textId="77777777" w:rsidR="0069338F" w:rsidRDefault="00000000">
      <w:pPr>
        <w:pStyle w:val="Compact"/>
        <w:numPr>
          <w:ilvl w:val="2"/>
          <w:numId w:val="36"/>
        </w:numPr>
      </w:pPr>
      <w:r>
        <w:t>10</w:t>
      </w:r>
    </w:p>
    <w:p w14:paraId="3ACBBC02" w14:textId="77777777" w:rsidR="0069338F" w:rsidRDefault="0069338F">
      <w:pPr>
        <w:pStyle w:val="Compact"/>
        <w:numPr>
          <w:ilvl w:val="1"/>
          <w:numId w:val="33"/>
        </w:numPr>
      </w:pPr>
    </w:p>
    <w:p w14:paraId="34F8709E" w14:textId="77777777" w:rsidR="0069338F" w:rsidRDefault="00000000">
      <w:pPr>
        <w:pStyle w:val="Compact"/>
        <w:numPr>
          <w:ilvl w:val="2"/>
          <w:numId w:val="37"/>
        </w:numPr>
      </w:pPr>
      <w:r>
        <w:t>Null</w:t>
      </w:r>
    </w:p>
    <w:p w14:paraId="7F445253" w14:textId="63F67C0D" w:rsidR="005A749A" w:rsidRDefault="005A749A" w:rsidP="005A749A">
      <w:pPr>
        <w:pStyle w:val="Compact"/>
      </w:pPr>
      <w:r>
        <w:t>Ans:</w:t>
      </w:r>
      <w:r w:rsidR="0098455A">
        <w:t>c</w:t>
      </w:r>
    </w:p>
    <w:p w14:paraId="3A0539B6" w14:textId="77777777" w:rsidR="0069338F" w:rsidRDefault="00000000">
      <w:r>
        <w:pict w14:anchorId="00E8767E">
          <v:rect id="_x0000_i1030" style="width:0;height:1.5pt" o:hralign="center" o:hrstd="t" o:hr="t"/>
        </w:pict>
      </w:r>
    </w:p>
    <w:p w14:paraId="7583CC90" w14:textId="77777777" w:rsidR="0069338F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5C4B9B29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5B8C4EA2" w14:textId="77777777" w:rsidR="0069338F" w:rsidRDefault="0069338F">
      <w:pPr>
        <w:pStyle w:val="Compact"/>
        <w:numPr>
          <w:ilvl w:val="1"/>
          <w:numId w:val="39"/>
        </w:numPr>
      </w:pPr>
    </w:p>
    <w:p w14:paraId="30B1756B" w14:textId="77777777" w:rsidR="0069338F" w:rsidRDefault="00000000">
      <w:pPr>
        <w:pStyle w:val="Compact"/>
        <w:numPr>
          <w:ilvl w:val="2"/>
          <w:numId w:val="40"/>
        </w:numPr>
      </w:pPr>
      <w:r>
        <w:t>Undefined</w:t>
      </w:r>
    </w:p>
    <w:p w14:paraId="22F2582C" w14:textId="77777777" w:rsidR="0069338F" w:rsidRDefault="0069338F">
      <w:pPr>
        <w:pStyle w:val="Compact"/>
        <w:numPr>
          <w:ilvl w:val="1"/>
          <w:numId w:val="39"/>
        </w:numPr>
      </w:pPr>
    </w:p>
    <w:p w14:paraId="462D62B5" w14:textId="77777777" w:rsidR="0069338F" w:rsidRDefault="00000000">
      <w:pPr>
        <w:pStyle w:val="Compact"/>
        <w:numPr>
          <w:ilvl w:val="2"/>
          <w:numId w:val="41"/>
        </w:numPr>
      </w:pPr>
      <w:r>
        <w:t>20</w:t>
      </w:r>
    </w:p>
    <w:p w14:paraId="5630819C" w14:textId="77777777" w:rsidR="0069338F" w:rsidRDefault="0069338F">
      <w:pPr>
        <w:pStyle w:val="Compact"/>
        <w:numPr>
          <w:ilvl w:val="1"/>
          <w:numId w:val="39"/>
        </w:numPr>
      </w:pPr>
    </w:p>
    <w:p w14:paraId="1DE91EEE" w14:textId="77777777" w:rsidR="0069338F" w:rsidRDefault="00000000">
      <w:pPr>
        <w:pStyle w:val="Compact"/>
        <w:numPr>
          <w:ilvl w:val="2"/>
          <w:numId w:val="42"/>
        </w:numPr>
      </w:pPr>
      <w:r>
        <w:t>Null</w:t>
      </w:r>
    </w:p>
    <w:p w14:paraId="13546176" w14:textId="77777777" w:rsidR="0069338F" w:rsidRDefault="0069338F">
      <w:pPr>
        <w:pStyle w:val="Compact"/>
        <w:numPr>
          <w:ilvl w:val="1"/>
          <w:numId w:val="39"/>
        </w:numPr>
      </w:pPr>
    </w:p>
    <w:p w14:paraId="272BACE8" w14:textId="77777777" w:rsidR="0069338F" w:rsidRDefault="00000000">
      <w:pPr>
        <w:pStyle w:val="Compact"/>
        <w:numPr>
          <w:ilvl w:val="2"/>
          <w:numId w:val="43"/>
        </w:numPr>
      </w:pPr>
      <w:r>
        <w:t>Error</w:t>
      </w:r>
    </w:p>
    <w:p w14:paraId="38519F2A" w14:textId="47759F75" w:rsidR="005A749A" w:rsidRDefault="005A749A" w:rsidP="005A749A">
      <w:pPr>
        <w:pStyle w:val="Compact"/>
      </w:pPr>
      <w:r>
        <w:t>Ans:A</w:t>
      </w:r>
    </w:p>
    <w:p w14:paraId="51950D3B" w14:textId="77777777" w:rsidR="0069338F" w:rsidRDefault="00000000">
      <w:r>
        <w:pict w14:anchorId="71166576">
          <v:rect id="_x0000_i1031" style="width:0;height:1.5pt" o:hralign="center" o:hrstd="t" o:hr="t"/>
        </w:pict>
      </w:r>
    </w:p>
    <w:p w14:paraId="5E297F2D" w14:textId="77777777" w:rsidR="0069338F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7900CD04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2EC61355" w14:textId="77777777" w:rsidR="0069338F" w:rsidRDefault="0069338F">
      <w:pPr>
        <w:pStyle w:val="Compact"/>
        <w:numPr>
          <w:ilvl w:val="1"/>
          <w:numId w:val="45"/>
        </w:numPr>
      </w:pPr>
    </w:p>
    <w:p w14:paraId="7FE06789" w14:textId="77777777" w:rsidR="0069338F" w:rsidRDefault="00000000">
      <w:pPr>
        <w:pStyle w:val="Compact"/>
        <w:numPr>
          <w:ilvl w:val="2"/>
          <w:numId w:val="46"/>
        </w:numPr>
      </w:pPr>
      <w:r>
        <w:t>5</w:t>
      </w:r>
    </w:p>
    <w:p w14:paraId="5EF0F3CB" w14:textId="77777777" w:rsidR="0069338F" w:rsidRDefault="0069338F">
      <w:pPr>
        <w:pStyle w:val="Compact"/>
        <w:numPr>
          <w:ilvl w:val="1"/>
          <w:numId w:val="45"/>
        </w:numPr>
      </w:pPr>
    </w:p>
    <w:p w14:paraId="5CC5AADB" w14:textId="77777777" w:rsidR="0069338F" w:rsidRDefault="00000000">
      <w:pPr>
        <w:pStyle w:val="Compact"/>
        <w:numPr>
          <w:ilvl w:val="2"/>
          <w:numId w:val="47"/>
        </w:numPr>
      </w:pPr>
      <w:r>
        <w:t>10</w:t>
      </w:r>
    </w:p>
    <w:p w14:paraId="263873EB" w14:textId="77777777" w:rsidR="0069338F" w:rsidRDefault="0069338F">
      <w:pPr>
        <w:pStyle w:val="Compact"/>
        <w:numPr>
          <w:ilvl w:val="1"/>
          <w:numId w:val="45"/>
        </w:numPr>
      </w:pPr>
    </w:p>
    <w:p w14:paraId="5EC3C879" w14:textId="77777777" w:rsidR="0069338F" w:rsidRDefault="00000000">
      <w:pPr>
        <w:pStyle w:val="Compact"/>
        <w:numPr>
          <w:ilvl w:val="2"/>
          <w:numId w:val="48"/>
        </w:numPr>
      </w:pPr>
      <w:r>
        <w:t>Error</w:t>
      </w:r>
    </w:p>
    <w:p w14:paraId="17EEBC73" w14:textId="77777777" w:rsidR="0069338F" w:rsidRDefault="0069338F">
      <w:pPr>
        <w:pStyle w:val="Compact"/>
        <w:numPr>
          <w:ilvl w:val="1"/>
          <w:numId w:val="45"/>
        </w:numPr>
      </w:pPr>
    </w:p>
    <w:p w14:paraId="3CC0503C" w14:textId="77777777" w:rsidR="0069338F" w:rsidRDefault="00000000">
      <w:pPr>
        <w:pStyle w:val="Compact"/>
        <w:numPr>
          <w:ilvl w:val="2"/>
          <w:numId w:val="49"/>
        </w:numPr>
      </w:pPr>
      <w:r>
        <w:t>Undefined</w:t>
      </w:r>
    </w:p>
    <w:p w14:paraId="08C305C9" w14:textId="6BD8AA7F" w:rsidR="005A749A" w:rsidRDefault="005A749A" w:rsidP="005A749A">
      <w:pPr>
        <w:pStyle w:val="Compact"/>
      </w:pPr>
      <w:r>
        <w:t>Ans:</w:t>
      </w:r>
      <w:r w:rsidR="0098455A">
        <w:t>b</w:t>
      </w:r>
    </w:p>
    <w:p w14:paraId="38D2DA13" w14:textId="77777777" w:rsidR="0069338F" w:rsidRDefault="00000000">
      <w:r>
        <w:pict w14:anchorId="033F47B9">
          <v:rect id="_x0000_i1032" style="width:0;height:1.5pt" o:hralign="center" o:hrstd="t" o:hr="t"/>
        </w:pict>
      </w:r>
    </w:p>
    <w:p w14:paraId="0C04E14C" w14:textId="77777777" w:rsidR="0069338F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3243E4A5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71A76515" w14:textId="77777777" w:rsidR="0069338F" w:rsidRDefault="0069338F">
      <w:pPr>
        <w:pStyle w:val="Compact"/>
        <w:numPr>
          <w:ilvl w:val="1"/>
          <w:numId w:val="51"/>
        </w:numPr>
      </w:pPr>
    </w:p>
    <w:p w14:paraId="3DDDB9FC" w14:textId="77777777" w:rsidR="0069338F" w:rsidRDefault="00000000">
      <w:pPr>
        <w:pStyle w:val="Compact"/>
        <w:numPr>
          <w:ilvl w:val="2"/>
          <w:numId w:val="52"/>
        </w:numPr>
      </w:pPr>
      <w:r>
        <w:t>30</w:t>
      </w:r>
    </w:p>
    <w:p w14:paraId="7E34CCFD" w14:textId="77777777" w:rsidR="0069338F" w:rsidRDefault="0069338F">
      <w:pPr>
        <w:pStyle w:val="Compact"/>
        <w:numPr>
          <w:ilvl w:val="1"/>
          <w:numId w:val="51"/>
        </w:numPr>
      </w:pPr>
    </w:p>
    <w:p w14:paraId="4AA8FAF3" w14:textId="77777777" w:rsidR="0069338F" w:rsidRDefault="00000000">
      <w:pPr>
        <w:pStyle w:val="Compact"/>
        <w:numPr>
          <w:ilvl w:val="2"/>
          <w:numId w:val="53"/>
        </w:numPr>
      </w:pPr>
      <w:r>
        <w:t>50</w:t>
      </w:r>
    </w:p>
    <w:p w14:paraId="4FB00BA0" w14:textId="77777777" w:rsidR="0069338F" w:rsidRDefault="0069338F">
      <w:pPr>
        <w:pStyle w:val="Compact"/>
        <w:numPr>
          <w:ilvl w:val="1"/>
          <w:numId w:val="51"/>
        </w:numPr>
      </w:pPr>
    </w:p>
    <w:p w14:paraId="2FBAE0AD" w14:textId="77777777" w:rsidR="0069338F" w:rsidRDefault="00000000">
      <w:pPr>
        <w:pStyle w:val="Compact"/>
        <w:numPr>
          <w:ilvl w:val="2"/>
          <w:numId w:val="54"/>
        </w:numPr>
      </w:pPr>
      <w:r>
        <w:t>Undefined</w:t>
      </w:r>
    </w:p>
    <w:p w14:paraId="2F4A27BD" w14:textId="77777777" w:rsidR="0069338F" w:rsidRDefault="0069338F">
      <w:pPr>
        <w:pStyle w:val="Compact"/>
        <w:numPr>
          <w:ilvl w:val="1"/>
          <w:numId w:val="51"/>
        </w:numPr>
      </w:pPr>
    </w:p>
    <w:p w14:paraId="4AE33DCC" w14:textId="77777777" w:rsidR="0069338F" w:rsidRDefault="00000000">
      <w:pPr>
        <w:pStyle w:val="Compact"/>
        <w:numPr>
          <w:ilvl w:val="2"/>
          <w:numId w:val="55"/>
        </w:numPr>
      </w:pPr>
      <w:r>
        <w:t>Error</w:t>
      </w:r>
    </w:p>
    <w:p w14:paraId="295309B1" w14:textId="0A36D411" w:rsidR="00CF7AAF" w:rsidRDefault="00CF7AAF" w:rsidP="00CF7AAF">
      <w:pPr>
        <w:pStyle w:val="Compact"/>
      </w:pPr>
      <w:r>
        <w:t>Ans:d</w:t>
      </w:r>
    </w:p>
    <w:p w14:paraId="0AC6A789" w14:textId="77777777" w:rsidR="0069338F" w:rsidRDefault="00000000">
      <w:r>
        <w:pict w14:anchorId="2DAF39C8">
          <v:rect id="_x0000_i1033" style="width:0;height:1.5pt" o:hralign="center" o:hrstd="t" o:hr="t"/>
        </w:pict>
      </w:r>
    </w:p>
    <w:p w14:paraId="0215DFE1" w14:textId="77777777" w:rsidR="0069338F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1C3A7B8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0AA2AEA3" w14:textId="77777777" w:rsidR="0069338F" w:rsidRDefault="0069338F">
      <w:pPr>
        <w:pStyle w:val="Compact"/>
        <w:numPr>
          <w:ilvl w:val="1"/>
          <w:numId w:val="57"/>
        </w:numPr>
      </w:pPr>
    </w:p>
    <w:p w14:paraId="1E12689A" w14:textId="77777777" w:rsidR="0069338F" w:rsidRDefault="00000000">
      <w:pPr>
        <w:pStyle w:val="Compact"/>
        <w:numPr>
          <w:ilvl w:val="2"/>
          <w:numId w:val="58"/>
        </w:numPr>
      </w:pPr>
      <w:r>
        <w:t>Undefined</w:t>
      </w:r>
    </w:p>
    <w:p w14:paraId="43439710" w14:textId="77777777" w:rsidR="0069338F" w:rsidRDefault="0069338F">
      <w:pPr>
        <w:pStyle w:val="Compact"/>
        <w:numPr>
          <w:ilvl w:val="1"/>
          <w:numId w:val="57"/>
        </w:numPr>
      </w:pPr>
    </w:p>
    <w:p w14:paraId="130726B8" w14:textId="77777777" w:rsidR="0069338F" w:rsidRDefault="00000000">
      <w:pPr>
        <w:pStyle w:val="Compact"/>
        <w:numPr>
          <w:ilvl w:val="2"/>
          <w:numId w:val="59"/>
        </w:numPr>
      </w:pPr>
      <w:r>
        <w:t>25</w:t>
      </w:r>
    </w:p>
    <w:p w14:paraId="14651585" w14:textId="77777777" w:rsidR="0069338F" w:rsidRDefault="0069338F">
      <w:pPr>
        <w:pStyle w:val="Compact"/>
        <w:numPr>
          <w:ilvl w:val="1"/>
          <w:numId w:val="57"/>
        </w:numPr>
      </w:pPr>
    </w:p>
    <w:p w14:paraId="04F75D65" w14:textId="77777777" w:rsidR="0069338F" w:rsidRDefault="00000000">
      <w:pPr>
        <w:pStyle w:val="Compact"/>
        <w:numPr>
          <w:ilvl w:val="2"/>
          <w:numId w:val="60"/>
        </w:numPr>
      </w:pPr>
      <w:r>
        <w:t>Error</w:t>
      </w:r>
    </w:p>
    <w:p w14:paraId="20C6A982" w14:textId="77777777" w:rsidR="0069338F" w:rsidRDefault="0069338F">
      <w:pPr>
        <w:pStyle w:val="Compact"/>
        <w:numPr>
          <w:ilvl w:val="1"/>
          <w:numId w:val="57"/>
        </w:numPr>
      </w:pPr>
    </w:p>
    <w:p w14:paraId="0061B473" w14:textId="77777777" w:rsidR="0069338F" w:rsidRDefault="00000000">
      <w:pPr>
        <w:pStyle w:val="Compact"/>
        <w:numPr>
          <w:ilvl w:val="2"/>
          <w:numId w:val="61"/>
        </w:numPr>
      </w:pPr>
      <w:r>
        <w:t>Null</w:t>
      </w:r>
    </w:p>
    <w:p w14:paraId="559DDEA3" w14:textId="4B0007EA" w:rsidR="00CF7AAF" w:rsidRDefault="00CF7AAF" w:rsidP="00CF7AAF">
      <w:pPr>
        <w:pStyle w:val="Compact"/>
      </w:pPr>
      <w:r>
        <w:t>Ans:a</w:t>
      </w:r>
    </w:p>
    <w:p w14:paraId="3F54598C" w14:textId="77777777" w:rsidR="0069338F" w:rsidRDefault="00000000">
      <w:r>
        <w:pict w14:anchorId="364882A1">
          <v:rect id="_x0000_i1034" style="width:0;height:1.5pt" o:hralign="center" o:hrstd="t" o:hr="t"/>
        </w:pict>
      </w:r>
    </w:p>
    <w:p w14:paraId="21FC2B6D" w14:textId="77777777" w:rsidR="0069338F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621AB51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35A2DC13" w14:textId="77777777" w:rsidR="0069338F" w:rsidRDefault="0069338F">
      <w:pPr>
        <w:pStyle w:val="Compact"/>
        <w:numPr>
          <w:ilvl w:val="1"/>
          <w:numId w:val="63"/>
        </w:numPr>
      </w:pPr>
    </w:p>
    <w:p w14:paraId="43E183C4" w14:textId="77777777" w:rsidR="0069338F" w:rsidRDefault="00000000">
      <w:pPr>
        <w:pStyle w:val="Compact"/>
        <w:numPr>
          <w:ilvl w:val="2"/>
          <w:numId w:val="64"/>
        </w:numPr>
      </w:pPr>
      <w:r>
        <w:t>Undefined</w:t>
      </w:r>
    </w:p>
    <w:p w14:paraId="3D88DF41" w14:textId="77777777" w:rsidR="0069338F" w:rsidRDefault="0069338F">
      <w:pPr>
        <w:pStyle w:val="Compact"/>
        <w:numPr>
          <w:ilvl w:val="1"/>
          <w:numId w:val="63"/>
        </w:numPr>
      </w:pPr>
    </w:p>
    <w:p w14:paraId="46E98D6A" w14:textId="77777777" w:rsidR="0069338F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08E2FC52" w14:textId="77777777" w:rsidR="0069338F" w:rsidRDefault="0069338F">
      <w:pPr>
        <w:pStyle w:val="Compact"/>
        <w:numPr>
          <w:ilvl w:val="1"/>
          <w:numId w:val="63"/>
        </w:numPr>
      </w:pPr>
    </w:p>
    <w:p w14:paraId="06F67CFB" w14:textId="77777777" w:rsidR="0069338F" w:rsidRDefault="00000000">
      <w:pPr>
        <w:pStyle w:val="Compact"/>
        <w:numPr>
          <w:ilvl w:val="2"/>
          <w:numId w:val="66"/>
        </w:numPr>
      </w:pPr>
      <w:r>
        <w:t>40</w:t>
      </w:r>
    </w:p>
    <w:p w14:paraId="39255C96" w14:textId="77777777" w:rsidR="0069338F" w:rsidRDefault="0069338F">
      <w:pPr>
        <w:pStyle w:val="Compact"/>
        <w:numPr>
          <w:ilvl w:val="1"/>
          <w:numId w:val="63"/>
        </w:numPr>
      </w:pPr>
    </w:p>
    <w:p w14:paraId="06BDED6F" w14:textId="676FD4F3" w:rsidR="00CF7AAF" w:rsidRDefault="00000000" w:rsidP="00CF7AAF">
      <w:pPr>
        <w:pStyle w:val="Compact"/>
        <w:numPr>
          <w:ilvl w:val="2"/>
          <w:numId w:val="67"/>
        </w:numPr>
      </w:pPr>
      <w:r>
        <w:t>Null</w:t>
      </w:r>
    </w:p>
    <w:p w14:paraId="3F8B6B1F" w14:textId="5325CA44" w:rsidR="00CF7AAF" w:rsidRDefault="00CF7AAF" w:rsidP="00CF7AAF">
      <w:pPr>
        <w:pStyle w:val="Compact"/>
      </w:pPr>
      <w:r>
        <w:t>Ans:a</w:t>
      </w:r>
    </w:p>
    <w:p w14:paraId="4A63A8AD" w14:textId="77777777" w:rsidR="0069338F" w:rsidRDefault="00000000">
      <w:r>
        <w:pict w14:anchorId="16C82438">
          <v:rect id="_x0000_i1035" style="width:0;height:1.5pt" o:hralign="center" o:hrstd="t" o:hr="t"/>
        </w:pict>
      </w:r>
    </w:p>
    <w:p w14:paraId="6C4AC2B2" w14:textId="77777777" w:rsidR="0069338F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0B1C1C4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507696B4" w14:textId="77777777" w:rsidR="0069338F" w:rsidRDefault="0069338F">
      <w:pPr>
        <w:pStyle w:val="Compact"/>
        <w:numPr>
          <w:ilvl w:val="1"/>
          <w:numId w:val="69"/>
        </w:numPr>
      </w:pPr>
    </w:p>
    <w:p w14:paraId="70806455" w14:textId="77777777" w:rsidR="0069338F" w:rsidRDefault="00000000">
      <w:pPr>
        <w:pStyle w:val="Compact"/>
        <w:numPr>
          <w:ilvl w:val="2"/>
          <w:numId w:val="70"/>
        </w:numPr>
      </w:pPr>
      <w:r>
        <w:t>Undefined</w:t>
      </w:r>
    </w:p>
    <w:p w14:paraId="08961522" w14:textId="77777777" w:rsidR="0069338F" w:rsidRDefault="0069338F">
      <w:pPr>
        <w:pStyle w:val="Compact"/>
        <w:numPr>
          <w:ilvl w:val="1"/>
          <w:numId w:val="69"/>
        </w:numPr>
      </w:pPr>
    </w:p>
    <w:p w14:paraId="00B55D65" w14:textId="77777777" w:rsidR="0069338F" w:rsidRDefault="00000000">
      <w:pPr>
        <w:pStyle w:val="Compact"/>
        <w:numPr>
          <w:ilvl w:val="2"/>
          <w:numId w:val="71"/>
        </w:numPr>
      </w:pPr>
      <w:r>
        <w:t>10</w:t>
      </w:r>
    </w:p>
    <w:p w14:paraId="48CCAD54" w14:textId="77777777" w:rsidR="0069338F" w:rsidRDefault="0069338F">
      <w:pPr>
        <w:pStyle w:val="Compact"/>
        <w:numPr>
          <w:ilvl w:val="1"/>
          <w:numId w:val="69"/>
        </w:numPr>
      </w:pPr>
    </w:p>
    <w:p w14:paraId="6F224DD9" w14:textId="77777777" w:rsidR="0069338F" w:rsidRDefault="00000000">
      <w:pPr>
        <w:pStyle w:val="Compact"/>
        <w:numPr>
          <w:ilvl w:val="2"/>
          <w:numId w:val="72"/>
        </w:numPr>
      </w:pPr>
      <w:r>
        <w:t>Error</w:t>
      </w:r>
    </w:p>
    <w:p w14:paraId="12117D70" w14:textId="77777777" w:rsidR="0069338F" w:rsidRDefault="0069338F">
      <w:pPr>
        <w:pStyle w:val="Compact"/>
        <w:numPr>
          <w:ilvl w:val="1"/>
          <w:numId w:val="69"/>
        </w:numPr>
      </w:pPr>
    </w:p>
    <w:p w14:paraId="4405F20D" w14:textId="77777777" w:rsidR="0069338F" w:rsidRDefault="00000000">
      <w:pPr>
        <w:pStyle w:val="Compact"/>
        <w:numPr>
          <w:ilvl w:val="2"/>
          <w:numId w:val="73"/>
        </w:numPr>
      </w:pPr>
      <w:r>
        <w:t>Null</w:t>
      </w:r>
    </w:p>
    <w:p w14:paraId="1E69FFD7" w14:textId="55ECF497" w:rsidR="00CF7AAF" w:rsidRDefault="00CF7AAF" w:rsidP="00CF7AAF">
      <w:pPr>
        <w:pStyle w:val="Compact"/>
      </w:pPr>
      <w:r>
        <w:t>Ans:b</w:t>
      </w:r>
    </w:p>
    <w:p w14:paraId="3323B7B0" w14:textId="77777777" w:rsidR="0069338F" w:rsidRDefault="00000000">
      <w:r>
        <w:pict w14:anchorId="172247FF">
          <v:rect id="_x0000_i1036" style="width:0;height:1.5pt" o:hralign="center" o:hrstd="t" o:hr="t"/>
        </w:pict>
      </w:r>
    </w:p>
    <w:p w14:paraId="7C4AA20B" w14:textId="77777777" w:rsidR="0069338F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5637684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26A8FF75" w14:textId="77777777" w:rsidR="0069338F" w:rsidRDefault="0069338F">
      <w:pPr>
        <w:pStyle w:val="Compact"/>
        <w:numPr>
          <w:ilvl w:val="1"/>
          <w:numId w:val="75"/>
        </w:numPr>
      </w:pPr>
    </w:p>
    <w:p w14:paraId="3C5CE8CC" w14:textId="77777777" w:rsidR="0069338F" w:rsidRDefault="00000000">
      <w:pPr>
        <w:pStyle w:val="Compact"/>
        <w:numPr>
          <w:ilvl w:val="2"/>
          <w:numId w:val="76"/>
        </w:numPr>
      </w:pPr>
      <w:r>
        <w:t>100</w:t>
      </w:r>
    </w:p>
    <w:p w14:paraId="535BA3EA" w14:textId="77777777" w:rsidR="0069338F" w:rsidRDefault="0069338F">
      <w:pPr>
        <w:pStyle w:val="Compact"/>
        <w:numPr>
          <w:ilvl w:val="1"/>
          <w:numId w:val="75"/>
        </w:numPr>
      </w:pPr>
    </w:p>
    <w:p w14:paraId="7DAC1E9F" w14:textId="77777777" w:rsidR="0069338F" w:rsidRDefault="00000000">
      <w:pPr>
        <w:pStyle w:val="Compact"/>
        <w:numPr>
          <w:ilvl w:val="2"/>
          <w:numId w:val="77"/>
        </w:numPr>
      </w:pPr>
      <w:r>
        <w:t>Undefined</w:t>
      </w:r>
    </w:p>
    <w:p w14:paraId="4F1FB910" w14:textId="77777777" w:rsidR="0069338F" w:rsidRDefault="0069338F">
      <w:pPr>
        <w:pStyle w:val="Compact"/>
        <w:numPr>
          <w:ilvl w:val="1"/>
          <w:numId w:val="75"/>
        </w:numPr>
      </w:pPr>
    </w:p>
    <w:p w14:paraId="0F0B8C08" w14:textId="77777777" w:rsidR="0069338F" w:rsidRDefault="00000000">
      <w:pPr>
        <w:pStyle w:val="Compact"/>
        <w:numPr>
          <w:ilvl w:val="2"/>
          <w:numId w:val="78"/>
        </w:numPr>
      </w:pPr>
      <w:r>
        <w:t>Error</w:t>
      </w:r>
    </w:p>
    <w:p w14:paraId="4907D3FD" w14:textId="77777777" w:rsidR="0069338F" w:rsidRDefault="0069338F">
      <w:pPr>
        <w:pStyle w:val="Compact"/>
        <w:numPr>
          <w:ilvl w:val="1"/>
          <w:numId w:val="75"/>
        </w:numPr>
      </w:pPr>
    </w:p>
    <w:p w14:paraId="4C5C7CE2" w14:textId="77777777" w:rsidR="0069338F" w:rsidRDefault="00000000">
      <w:pPr>
        <w:pStyle w:val="Compact"/>
        <w:numPr>
          <w:ilvl w:val="2"/>
          <w:numId w:val="79"/>
        </w:numPr>
      </w:pPr>
      <w:r>
        <w:t>Null</w:t>
      </w:r>
    </w:p>
    <w:p w14:paraId="6255779A" w14:textId="3A33B3A5" w:rsidR="00CF7AAF" w:rsidRDefault="00CF7AAF" w:rsidP="00CF7AAF">
      <w:pPr>
        <w:pStyle w:val="Compact"/>
      </w:pPr>
      <w:r>
        <w:t>Ans:a</w:t>
      </w:r>
    </w:p>
    <w:p w14:paraId="132FBA21" w14:textId="77777777" w:rsidR="0069338F" w:rsidRDefault="00000000">
      <w:r>
        <w:pict w14:anchorId="1930B856">
          <v:rect id="_x0000_i1037" style="width:0;height:1.5pt" o:hralign="center" o:hrstd="t" o:hr="t"/>
        </w:pict>
      </w:r>
    </w:p>
    <w:p w14:paraId="2904372B" w14:textId="77777777" w:rsidR="0069338F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21C5226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2C64CBF" w14:textId="77777777" w:rsidR="0069338F" w:rsidRDefault="0069338F">
      <w:pPr>
        <w:pStyle w:val="Compact"/>
        <w:numPr>
          <w:ilvl w:val="1"/>
          <w:numId w:val="81"/>
        </w:numPr>
      </w:pPr>
    </w:p>
    <w:p w14:paraId="2C7B081D" w14:textId="77777777" w:rsidR="0069338F" w:rsidRDefault="00000000">
      <w:pPr>
        <w:pStyle w:val="Compact"/>
        <w:numPr>
          <w:ilvl w:val="2"/>
          <w:numId w:val="82"/>
        </w:numPr>
      </w:pPr>
      <w:r>
        <w:t>Error</w:t>
      </w:r>
    </w:p>
    <w:p w14:paraId="06F31A61" w14:textId="77777777" w:rsidR="0069338F" w:rsidRDefault="0069338F">
      <w:pPr>
        <w:pStyle w:val="Compact"/>
        <w:numPr>
          <w:ilvl w:val="1"/>
          <w:numId w:val="81"/>
        </w:numPr>
      </w:pPr>
    </w:p>
    <w:p w14:paraId="3747A68C" w14:textId="77777777" w:rsidR="0069338F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52CD223F" w14:textId="77777777" w:rsidR="0069338F" w:rsidRDefault="0069338F">
      <w:pPr>
        <w:pStyle w:val="Compact"/>
        <w:numPr>
          <w:ilvl w:val="1"/>
          <w:numId w:val="81"/>
        </w:numPr>
      </w:pPr>
    </w:p>
    <w:p w14:paraId="22A7BF7A" w14:textId="77777777" w:rsidR="0069338F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18697713" w14:textId="77777777" w:rsidR="0069338F" w:rsidRDefault="0069338F">
      <w:pPr>
        <w:pStyle w:val="Compact"/>
        <w:numPr>
          <w:ilvl w:val="1"/>
          <w:numId w:val="81"/>
        </w:numPr>
      </w:pPr>
    </w:p>
    <w:p w14:paraId="2109DFE2" w14:textId="77777777" w:rsidR="0069338F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7A139621" w14:textId="116CA98D" w:rsidR="00CF7AAF" w:rsidRDefault="00CF7AAF" w:rsidP="00CF7AAF">
      <w:pPr>
        <w:pStyle w:val="Compact"/>
      </w:pPr>
      <w:r>
        <w:t>Ans:d</w:t>
      </w:r>
    </w:p>
    <w:p w14:paraId="12DE9BA0" w14:textId="77777777" w:rsidR="0069338F" w:rsidRDefault="00000000">
      <w:r>
        <w:lastRenderedPageBreak/>
        <w:pict w14:anchorId="7D1C85A5">
          <v:rect id="_x0000_i1038" style="width:0;height:1.5pt" o:hralign="center" o:hrstd="t" o:hr="t"/>
        </w:pict>
      </w:r>
    </w:p>
    <w:p w14:paraId="0104F749" w14:textId="77777777" w:rsidR="0069338F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368F5ACD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349B358E" w14:textId="77777777" w:rsidR="0069338F" w:rsidRDefault="0069338F">
      <w:pPr>
        <w:pStyle w:val="Compact"/>
        <w:numPr>
          <w:ilvl w:val="1"/>
          <w:numId w:val="87"/>
        </w:numPr>
      </w:pPr>
    </w:p>
    <w:p w14:paraId="416247AD" w14:textId="77777777" w:rsidR="0069338F" w:rsidRDefault="00000000">
      <w:pPr>
        <w:pStyle w:val="Compact"/>
        <w:numPr>
          <w:ilvl w:val="2"/>
          <w:numId w:val="88"/>
        </w:numPr>
      </w:pPr>
      <w:r>
        <w:t>1</w:t>
      </w:r>
    </w:p>
    <w:p w14:paraId="72648F70" w14:textId="77777777" w:rsidR="0069338F" w:rsidRDefault="0069338F">
      <w:pPr>
        <w:pStyle w:val="Compact"/>
        <w:numPr>
          <w:ilvl w:val="1"/>
          <w:numId w:val="87"/>
        </w:numPr>
      </w:pPr>
    </w:p>
    <w:p w14:paraId="16DFA27E" w14:textId="77777777" w:rsidR="0069338F" w:rsidRDefault="00000000">
      <w:pPr>
        <w:pStyle w:val="Compact"/>
        <w:numPr>
          <w:ilvl w:val="2"/>
          <w:numId w:val="89"/>
        </w:numPr>
      </w:pPr>
      <w:r>
        <w:t>2</w:t>
      </w:r>
    </w:p>
    <w:p w14:paraId="1C697758" w14:textId="77777777" w:rsidR="0069338F" w:rsidRDefault="0069338F">
      <w:pPr>
        <w:pStyle w:val="Compact"/>
        <w:numPr>
          <w:ilvl w:val="1"/>
          <w:numId w:val="87"/>
        </w:numPr>
      </w:pPr>
    </w:p>
    <w:p w14:paraId="15142DF5" w14:textId="77777777" w:rsidR="0069338F" w:rsidRDefault="00000000">
      <w:pPr>
        <w:pStyle w:val="Compact"/>
        <w:numPr>
          <w:ilvl w:val="2"/>
          <w:numId w:val="90"/>
        </w:numPr>
      </w:pPr>
      <w:r>
        <w:t>Undefined</w:t>
      </w:r>
    </w:p>
    <w:p w14:paraId="4233D251" w14:textId="77777777" w:rsidR="0069338F" w:rsidRDefault="0069338F">
      <w:pPr>
        <w:pStyle w:val="Compact"/>
        <w:numPr>
          <w:ilvl w:val="1"/>
          <w:numId w:val="87"/>
        </w:numPr>
      </w:pPr>
    </w:p>
    <w:p w14:paraId="2DF1A315" w14:textId="19F78278" w:rsidR="00CF7AAF" w:rsidRDefault="00000000" w:rsidP="00CF7AAF">
      <w:pPr>
        <w:pStyle w:val="Compact"/>
        <w:numPr>
          <w:ilvl w:val="2"/>
          <w:numId w:val="91"/>
        </w:numPr>
      </w:pPr>
      <w:r>
        <w:t>Error</w:t>
      </w:r>
    </w:p>
    <w:p w14:paraId="1F810915" w14:textId="3CB76E8B" w:rsidR="00CF7AAF" w:rsidRDefault="00CF7AAF" w:rsidP="00CF7AAF">
      <w:pPr>
        <w:pStyle w:val="Compact"/>
      </w:pPr>
      <w:r>
        <w:t>Ans:b</w:t>
      </w:r>
    </w:p>
    <w:p w14:paraId="1205BDCD" w14:textId="77777777" w:rsidR="0069338F" w:rsidRDefault="00000000">
      <w:r>
        <w:pict w14:anchorId="4A3FF2F1">
          <v:rect id="_x0000_i1039" style="width:0;height:1.5pt" o:hralign="center" o:hrstd="t" o:hr="t"/>
        </w:pict>
      </w:r>
    </w:p>
    <w:p w14:paraId="014F2D28" w14:textId="77777777" w:rsidR="0069338F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5583F62D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4288015A" w14:textId="77777777" w:rsidR="0069338F" w:rsidRDefault="0069338F">
      <w:pPr>
        <w:pStyle w:val="Compact"/>
        <w:numPr>
          <w:ilvl w:val="1"/>
          <w:numId w:val="93"/>
        </w:numPr>
      </w:pPr>
    </w:p>
    <w:p w14:paraId="76A8B94D" w14:textId="77777777" w:rsidR="0069338F" w:rsidRDefault="00000000">
      <w:pPr>
        <w:pStyle w:val="Compact"/>
        <w:numPr>
          <w:ilvl w:val="2"/>
          <w:numId w:val="94"/>
        </w:numPr>
      </w:pPr>
      <w:r>
        <w:t>Undefined</w:t>
      </w:r>
    </w:p>
    <w:p w14:paraId="41D9B67C" w14:textId="77777777" w:rsidR="0069338F" w:rsidRDefault="0069338F">
      <w:pPr>
        <w:pStyle w:val="Compact"/>
        <w:numPr>
          <w:ilvl w:val="1"/>
          <w:numId w:val="93"/>
        </w:numPr>
      </w:pPr>
    </w:p>
    <w:p w14:paraId="583A8218" w14:textId="77777777" w:rsidR="0069338F" w:rsidRDefault="00000000">
      <w:pPr>
        <w:pStyle w:val="Compact"/>
        <w:numPr>
          <w:ilvl w:val="2"/>
          <w:numId w:val="95"/>
        </w:numPr>
      </w:pPr>
      <w:r>
        <w:t>45</w:t>
      </w:r>
    </w:p>
    <w:p w14:paraId="579DC4C2" w14:textId="77777777" w:rsidR="0069338F" w:rsidRDefault="0069338F">
      <w:pPr>
        <w:pStyle w:val="Compact"/>
        <w:numPr>
          <w:ilvl w:val="1"/>
          <w:numId w:val="93"/>
        </w:numPr>
      </w:pPr>
    </w:p>
    <w:p w14:paraId="5A9231D9" w14:textId="77777777" w:rsidR="0069338F" w:rsidRDefault="00000000">
      <w:pPr>
        <w:pStyle w:val="Compact"/>
        <w:numPr>
          <w:ilvl w:val="2"/>
          <w:numId w:val="96"/>
        </w:numPr>
      </w:pPr>
      <w:r>
        <w:t>Error</w:t>
      </w:r>
    </w:p>
    <w:p w14:paraId="358F36D6" w14:textId="77777777" w:rsidR="0069338F" w:rsidRDefault="0069338F">
      <w:pPr>
        <w:pStyle w:val="Compact"/>
        <w:numPr>
          <w:ilvl w:val="1"/>
          <w:numId w:val="93"/>
        </w:numPr>
      </w:pPr>
    </w:p>
    <w:p w14:paraId="3CF16315" w14:textId="70384F9D" w:rsidR="00CF7AAF" w:rsidRDefault="00000000" w:rsidP="00CF7AAF">
      <w:pPr>
        <w:pStyle w:val="Compact"/>
        <w:numPr>
          <w:ilvl w:val="2"/>
          <w:numId w:val="97"/>
        </w:numPr>
      </w:pPr>
      <w:r>
        <w:t>Null</w:t>
      </w:r>
    </w:p>
    <w:p w14:paraId="00B4E185" w14:textId="02118533" w:rsidR="00CF7AAF" w:rsidRDefault="00CF7AAF" w:rsidP="00CF7AAF">
      <w:pPr>
        <w:pStyle w:val="Compact"/>
      </w:pPr>
      <w:r>
        <w:t>Ans:b</w:t>
      </w:r>
    </w:p>
    <w:p w14:paraId="36CB74A1" w14:textId="77777777" w:rsidR="0069338F" w:rsidRDefault="00000000">
      <w:r>
        <w:pict w14:anchorId="1257E5E3">
          <v:rect id="_x0000_i1040" style="width:0;height:1.5pt" o:hralign="center" o:hrstd="t" o:hr="t"/>
        </w:pict>
      </w:r>
    </w:p>
    <w:p w14:paraId="3646242C" w14:textId="77777777" w:rsidR="0069338F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3BE6841A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1566A44D" w14:textId="77777777" w:rsidR="0069338F" w:rsidRDefault="0069338F">
      <w:pPr>
        <w:pStyle w:val="Compact"/>
        <w:numPr>
          <w:ilvl w:val="1"/>
          <w:numId w:val="99"/>
        </w:numPr>
      </w:pPr>
    </w:p>
    <w:p w14:paraId="1DB9E30F" w14:textId="77777777" w:rsidR="0069338F" w:rsidRDefault="00000000">
      <w:pPr>
        <w:pStyle w:val="Compact"/>
        <w:numPr>
          <w:ilvl w:val="2"/>
          <w:numId w:val="100"/>
        </w:numPr>
      </w:pPr>
      <w:r>
        <w:t>8</w:t>
      </w:r>
    </w:p>
    <w:p w14:paraId="7F487C0E" w14:textId="77777777" w:rsidR="0069338F" w:rsidRDefault="0069338F">
      <w:pPr>
        <w:pStyle w:val="Compact"/>
        <w:numPr>
          <w:ilvl w:val="1"/>
          <w:numId w:val="99"/>
        </w:numPr>
      </w:pPr>
    </w:p>
    <w:p w14:paraId="1ACC1B7A" w14:textId="77777777" w:rsidR="0069338F" w:rsidRDefault="00000000">
      <w:pPr>
        <w:pStyle w:val="Compact"/>
        <w:numPr>
          <w:ilvl w:val="2"/>
          <w:numId w:val="101"/>
        </w:numPr>
      </w:pPr>
      <w:r>
        <w:t>16</w:t>
      </w:r>
    </w:p>
    <w:p w14:paraId="2346CA80" w14:textId="77777777" w:rsidR="0069338F" w:rsidRDefault="0069338F">
      <w:pPr>
        <w:pStyle w:val="Compact"/>
        <w:numPr>
          <w:ilvl w:val="1"/>
          <w:numId w:val="99"/>
        </w:numPr>
      </w:pPr>
    </w:p>
    <w:p w14:paraId="6DD3464C" w14:textId="77777777" w:rsidR="0069338F" w:rsidRDefault="00000000">
      <w:pPr>
        <w:pStyle w:val="Compact"/>
        <w:numPr>
          <w:ilvl w:val="2"/>
          <w:numId w:val="102"/>
        </w:numPr>
      </w:pPr>
      <w:r>
        <w:lastRenderedPageBreak/>
        <w:t>Undefined</w:t>
      </w:r>
    </w:p>
    <w:p w14:paraId="5D3CBB7B" w14:textId="77777777" w:rsidR="0069338F" w:rsidRDefault="0069338F">
      <w:pPr>
        <w:pStyle w:val="Compact"/>
        <w:numPr>
          <w:ilvl w:val="1"/>
          <w:numId w:val="99"/>
        </w:numPr>
      </w:pPr>
    </w:p>
    <w:p w14:paraId="7DF150D8" w14:textId="77777777" w:rsidR="0069338F" w:rsidRDefault="00000000">
      <w:pPr>
        <w:pStyle w:val="Compact"/>
        <w:numPr>
          <w:ilvl w:val="2"/>
          <w:numId w:val="103"/>
        </w:numPr>
      </w:pPr>
      <w:r>
        <w:t>Error</w:t>
      </w:r>
    </w:p>
    <w:p w14:paraId="3F443DDB" w14:textId="5B253B85" w:rsidR="00CF7AAF" w:rsidRDefault="00CF7AAF" w:rsidP="00CF7AAF">
      <w:pPr>
        <w:pStyle w:val="Compact"/>
      </w:pPr>
      <w:r>
        <w:t>Ans:b</w:t>
      </w:r>
    </w:p>
    <w:p w14:paraId="2DB775A4" w14:textId="77777777" w:rsidR="0069338F" w:rsidRDefault="00000000">
      <w:r>
        <w:pict w14:anchorId="511B033D">
          <v:rect id="_x0000_i1041" style="width:0;height:1.5pt" o:hralign="center" o:hrstd="t" o:hr="t"/>
        </w:pict>
      </w:r>
    </w:p>
    <w:p w14:paraId="7228E220" w14:textId="77777777" w:rsidR="0069338F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2577E5C1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B5E7F8" w14:textId="77777777" w:rsidR="0069338F" w:rsidRDefault="0069338F">
      <w:pPr>
        <w:pStyle w:val="Compact"/>
        <w:numPr>
          <w:ilvl w:val="1"/>
          <w:numId w:val="105"/>
        </w:numPr>
      </w:pPr>
    </w:p>
    <w:p w14:paraId="7490DA2D" w14:textId="77777777" w:rsidR="0069338F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740EDC51" w14:textId="77777777" w:rsidR="0069338F" w:rsidRDefault="0069338F">
      <w:pPr>
        <w:pStyle w:val="Compact"/>
        <w:numPr>
          <w:ilvl w:val="1"/>
          <w:numId w:val="105"/>
        </w:numPr>
      </w:pPr>
    </w:p>
    <w:p w14:paraId="792705E2" w14:textId="77777777" w:rsidR="0069338F" w:rsidRDefault="00000000">
      <w:pPr>
        <w:pStyle w:val="Compact"/>
        <w:numPr>
          <w:ilvl w:val="2"/>
          <w:numId w:val="107"/>
        </w:numPr>
      </w:pPr>
      <w:r>
        <w:t>27</w:t>
      </w:r>
    </w:p>
    <w:p w14:paraId="6919B60C" w14:textId="77777777" w:rsidR="0069338F" w:rsidRDefault="0069338F">
      <w:pPr>
        <w:pStyle w:val="Compact"/>
        <w:numPr>
          <w:ilvl w:val="1"/>
          <w:numId w:val="105"/>
        </w:numPr>
      </w:pPr>
    </w:p>
    <w:p w14:paraId="1A69C972" w14:textId="77777777" w:rsidR="0069338F" w:rsidRDefault="00000000">
      <w:pPr>
        <w:pStyle w:val="Compact"/>
        <w:numPr>
          <w:ilvl w:val="2"/>
          <w:numId w:val="108"/>
        </w:numPr>
      </w:pPr>
      <w:r>
        <w:t>Error</w:t>
      </w:r>
    </w:p>
    <w:p w14:paraId="6761E125" w14:textId="77777777" w:rsidR="0069338F" w:rsidRDefault="0069338F">
      <w:pPr>
        <w:pStyle w:val="Compact"/>
        <w:numPr>
          <w:ilvl w:val="1"/>
          <w:numId w:val="105"/>
        </w:numPr>
      </w:pPr>
    </w:p>
    <w:p w14:paraId="31073444" w14:textId="77777777" w:rsidR="0069338F" w:rsidRDefault="00000000">
      <w:pPr>
        <w:pStyle w:val="Compact"/>
        <w:numPr>
          <w:ilvl w:val="2"/>
          <w:numId w:val="109"/>
        </w:numPr>
      </w:pPr>
      <w:r>
        <w:t>Null</w:t>
      </w:r>
    </w:p>
    <w:p w14:paraId="1CFFD31C" w14:textId="0F130BD9" w:rsidR="00CF7AAF" w:rsidRDefault="00CF7AAF" w:rsidP="00CF7AAF">
      <w:pPr>
        <w:pStyle w:val="Compact"/>
      </w:pPr>
      <w:r>
        <w:t>Ans:b</w:t>
      </w:r>
    </w:p>
    <w:p w14:paraId="7C6CD6C9" w14:textId="77777777" w:rsidR="0069338F" w:rsidRDefault="00000000">
      <w:r>
        <w:pict w14:anchorId="145829D5">
          <v:rect id="_x0000_i1042" style="width:0;height:1.5pt" o:hralign="center" o:hrstd="t" o:hr="t"/>
        </w:pict>
      </w:r>
    </w:p>
    <w:p w14:paraId="7678E529" w14:textId="77777777" w:rsidR="0069338F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16FC57C0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69BF0BFB" w14:textId="77777777" w:rsidR="0069338F" w:rsidRDefault="0069338F">
      <w:pPr>
        <w:pStyle w:val="Compact"/>
        <w:numPr>
          <w:ilvl w:val="1"/>
          <w:numId w:val="111"/>
        </w:numPr>
      </w:pPr>
    </w:p>
    <w:p w14:paraId="613B94F7" w14:textId="77777777" w:rsidR="0069338F" w:rsidRDefault="00000000">
      <w:pPr>
        <w:pStyle w:val="Compact"/>
        <w:numPr>
          <w:ilvl w:val="2"/>
          <w:numId w:val="112"/>
        </w:numPr>
      </w:pPr>
      <w:r>
        <w:t>10</w:t>
      </w:r>
    </w:p>
    <w:p w14:paraId="45CEC071" w14:textId="77777777" w:rsidR="0069338F" w:rsidRDefault="0069338F">
      <w:pPr>
        <w:pStyle w:val="Compact"/>
        <w:numPr>
          <w:ilvl w:val="1"/>
          <w:numId w:val="111"/>
        </w:numPr>
      </w:pPr>
    </w:p>
    <w:p w14:paraId="27B97A6E" w14:textId="77777777" w:rsidR="0069338F" w:rsidRDefault="00000000">
      <w:pPr>
        <w:pStyle w:val="Compact"/>
        <w:numPr>
          <w:ilvl w:val="2"/>
          <w:numId w:val="113"/>
        </w:numPr>
      </w:pPr>
      <w:r>
        <w:t>20</w:t>
      </w:r>
    </w:p>
    <w:p w14:paraId="119A9D77" w14:textId="77777777" w:rsidR="0069338F" w:rsidRDefault="0069338F">
      <w:pPr>
        <w:pStyle w:val="Compact"/>
        <w:numPr>
          <w:ilvl w:val="1"/>
          <w:numId w:val="111"/>
        </w:numPr>
      </w:pPr>
    </w:p>
    <w:p w14:paraId="739786FD" w14:textId="77777777" w:rsidR="0069338F" w:rsidRDefault="00000000">
      <w:pPr>
        <w:pStyle w:val="Compact"/>
        <w:numPr>
          <w:ilvl w:val="2"/>
          <w:numId w:val="114"/>
        </w:numPr>
      </w:pPr>
      <w:r>
        <w:t>Error</w:t>
      </w:r>
    </w:p>
    <w:p w14:paraId="172290EC" w14:textId="77777777" w:rsidR="0069338F" w:rsidRDefault="0069338F">
      <w:pPr>
        <w:pStyle w:val="Compact"/>
        <w:numPr>
          <w:ilvl w:val="1"/>
          <w:numId w:val="111"/>
        </w:numPr>
      </w:pPr>
    </w:p>
    <w:p w14:paraId="241E6EB3" w14:textId="77777777" w:rsidR="0069338F" w:rsidRDefault="00000000">
      <w:pPr>
        <w:pStyle w:val="Compact"/>
        <w:numPr>
          <w:ilvl w:val="2"/>
          <w:numId w:val="115"/>
        </w:numPr>
      </w:pPr>
      <w:r>
        <w:t>Null</w:t>
      </w:r>
    </w:p>
    <w:p w14:paraId="2A5DF191" w14:textId="07A31A85" w:rsidR="00CF7AAF" w:rsidRDefault="00CF7AAF" w:rsidP="00CF7AAF">
      <w:pPr>
        <w:pStyle w:val="Compact"/>
      </w:pPr>
      <w:r>
        <w:t>Ans:b</w:t>
      </w:r>
    </w:p>
    <w:p w14:paraId="3E898F03" w14:textId="77777777" w:rsidR="0069338F" w:rsidRDefault="00000000">
      <w:r>
        <w:pict w14:anchorId="15498EB9">
          <v:rect id="_x0000_i1043" style="width:0;height:1.5pt" o:hralign="center" o:hrstd="t" o:hr="t"/>
        </w:pict>
      </w:r>
    </w:p>
    <w:p w14:paraId="3E403298" w14:textId="77777777" w:rsidR="0069338F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3FE1B627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115D434" w14:textId="77777777" w:rsidR="0069338F" w:rsidRDefault="0069338F">
      <w:pPr>
        <w:pStyle w:val="Compact"/>
        <w:numPr>
          <w:ilvl w:val="1"/>
          <w:numId w:val="117"/>
        </w:numPr>
      </w:pPr>
    </w:p>
    <w:p w14:paraId="4D7AA728" w14:textId="77777777" w:rsidR="0069338F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756B8251" w14:textId="77777777" w:rsidR="0069338F" w:rsidRDefault="0069338F">
      <w:pPr>
        <w:pStyle w:val="Compact"/>
        <w:numPr>
          <w:ilvl w:val="1"/>
          <w:numId w:val="117"/>
        </w:numPr>
      </w:pPr>
    </w:p>
    <w:p w14:paraId="387366FF" w14:textId="77777777" w:rsidR="0069338F" w:rsidRDefault="00000000">
      <w:pPr>
        <w:pStyle w:val="Compact"/>
        <w:numPr>
          <w:ilvl w:val="2"/>
          <w:numId w:val="119"/>
        </w:numPr>
      </w:pPr>
      <w:r>
        <w:lastRenderedPageBreak/>
        <w:t>Test</w:t>
      </w:r>
    </w:p>
    <w:p w14:paraId="3E430AFF" w14:textId="77777777" w:rsidR="0069338F" w:rsidRDefault="0069338F">
      <w:pPr>
        <w:pStyle w:val="Compact"/>
        <w:numPr>
          <w:ilvl w:val="1"/>
          <w:numId w:val="117"/>
        </w:numPr>
      </w:pPr>
    </w:p>
    <w:p w14:paraId="2D09A19E" w14:textId="77777777" w:rsidR="0069338F" w:rsidRDefault="00000000">
      <w:pPr>
        <w:pStyle w:val="Compact"/>
        <w:numPr>
          <w:ilvl w:val="2"/>
          <w:numId w:val="120"/>
        </w:numPr>
      </w:pPr>
      <w:r>
        <w:t>Error</w:t>
      </w:r>
    </w:p>
    <w:p w14:paraId="658A0117" w14:textId="77777777" w:rsidR="0069338F" w:rsidRDefault="0069338F">
      <w:pPr>
        <w:pStyle w:val="Compact"/>
        <w:numPr>
          <w:ilvl w:val="1"/>
          <w:numId w:val="117"/>
        </w:numPr>
      </w:pPr>
    </w:p>
    <w:p w14:paraId="7A58AF43" w14:textId="77777777" w:rsidR="0069338F" w:rsidRDefault="00000000">
      <w:pPr>
        <w:pStyle w:val="Compact"/>
        <w:numPr>
          <w:ilvl w:val="2"/>
          <w:numId w:val="121"/>
        </w:numPr>
      </w:pPr>
      <w:r>
        <w:t>Null</w:t>
      </w:r>
    </w:p>
    <w:p w14:paraId="18AFFD19" w14:textId="5726F6B5" w:rsidR="00921587" w:rsidRDefault="00921587" w:rsidP="00921587">
      <w:pPr>
        <w:pStyle w:val="Compact"/>
      </w:pPr>
      <w:r>
        <w:t>Ans:a</w:t>
      </w:r>
    </w:p>
    <w:p w14:paraId="37488A5D" w14:textId="77777777" w:rsidR="0069338F" w:rsidRDefault="00000000">
      <w:r>
        <w:pict w14:anchorId="41F5077A">
          <v:rect id="_x0000_i1044" style="width:0;height:1.5pt" o:hralign="center" o:hrstd="t" o:hr="t"/>
        </w:pict>
      </w:r>
    </w:p>
    <w:p w14:paraId="74F0D059" w14:textId="77777777" w:rsidR="0069338F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5575D9D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25341D73" w14:textId="77777777" w:rsidR="0069338F" w:rsidRDefault="0069338F">
      <w:pPr>
        <w:pStyle w:val="Compact"/>
        <w:numPr>
          <w:ilvl w:val="1"/>
          <w:numId w:val="123"/>
        </w:numPr>
      </w:pPr>
    </w:p>
    <w:p w14:paraId="5B5A8BA8" w14:textId="77777777" w:rsidR="0069338F" w:rsidRDefault="00000000">
      <w:pPr>
        <w:pStyle w:val="Compact"/>
        <w:numPr>
          <w:ilvl w:val="2"/>
          <w:numId w:val="124"/>
        </w:numPr>
      </w:pPr>
      <w:r>
        <w:t>5</w:t>
      </w:r>
    </w:p>
    <w:p w14:paraId="3BACA5CA" w14:textId="77777777" w:rsidR="0069338F" w:rsidRDefault="0069338F">
      <w:pPr>
        <w:pStyle w:val="Compact"/>
        <w:numPr>
          <w:ilvl w:val="1"/>
          <w:numId w:val="123"/>
        </w:numPr>
      </w:pPr>
    </w:p>
    <w:p w14:paraId="69611697" w14:textId="77777777" w:rsidR="0069338F" w:rsidRDefault="00000000">
      <w:pPr>
        <w:pStyle w:val="Compact"/>
        <w:numPr>
          <w:ilvl w:val="2"/>
          <w:numId w:val="125"/>
        </w:numPr>
      </w:pPr>
      <w:r>
        <w:t>8</w:t>
      </w:r>
    </w:p>
    <w:p w14:paraId="4CAC8163" w14:textId="77777777" w:rsidR="0069338F" w:rsidRDefault="0069338F">
      <w:pPr>
        <w:pStyle w:val="Compact"/>
        <w:numPr>
          <w:ilvl w:val="1"/>
          <w:numId w:val="123"/>
        </w:numPr>
      </w:pPr>
    </w:p>
    <w:p w14:paraId="10EC8756" w14:textId="77777777" w:rsidR="0069338F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5D10B5F2" w14:textId="77777777" w:rsidR="0069338F" w:rsidRDefault="0069338F">
      <w:pPr>
        <w:pStyle w:val="Compact"/>
        <w:numPr>
          <w:ilvl w:val="1"/>
          <w:numId w:val="123"/>
        </w:numPr>
      </w:pPr>
    </w:p>
    <w:p w14:paraId="6520FE98" w14:textId="77777777" w:rsidR="0069338F" w:rsidRDefault="00000000">
      <w:pPr>
        <w:pStyle w:val="Compact"/>
        <w:numPr>
          <w:ilvl w:val="2"/>
          <w:numId w:val="127"/>
        </w:numPr>
      </w:pPr>
      <w:r>
        <w:t>Error</w:t>
      </w:r>
    </w:p>
    <w:p w14:paraId="11FB7BFB" w14:textId="706842D0" w:rsidR="00921587" w:rsidRDefault="00921587" w:rsidP="00921587">
      <w:pPr>
        <w:pStyle w:val="Compact"/>
      </w:pPr>
      <w:r>
        <w:t>Ans:b</w:t>
      </w:r>
    </w:p>
    <w:p w14:paraId="3DD40CD2" w14:textId="77777777" w:rsidR="0069338F" w:rsidRDefault="00000000">
      <w:r>
        <w:pict w14:anchorId="702CBCF7">
          <v:rect id="_x0000_i1045" style="width:0;height:1.5pt" o:hralign="center" o:hrstd="t" o:hr="t"/>
        </w:pict>
      </w:r>
    </w:p>
    <w:p w14:paraId="0AFCBAF2" w14:textId="77777777" w:rsidR="0069338F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1C9C838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3B6F5D17" w14:textId="77777777" w:rsidR="0069338F" w:rsidRDefault="0069338F">
      <w:pPr>
        <w:pStyle w:val="Compact"/>
        <w:numPr>
          <w:ilvl w:val="1"/>
          <w:numId w:val="129"/>
        </w:numPr>
      </w:pPr>
    </w:p>
    <w:p w14:paraId="3A52FCEB" w14:textId="77777777" w:rsidR="0069338F" w:rsidRDefault="00000000">
      <w:pPr>
        <w:pStyle w:val="Compact"/>
        <w:numPr>
          <w:ilvl w:val="2"/>
          <w:numId w:val="130"/>
        </w:numPr>
      </w:pPr>
      <w:r>
        <w:t>50</w:t>
      </w:r>
    </w:p>
    <w:p w14:paraId="1CBD9ABD" w14:textId="77777777" w:rsidR="0069338F" w:rsidRDefault="0069338F">
      <w:pPr>
        <w:pStyle w:val="Compact"/>
        <w:numPr>
          <w:ilvl w:val="1"/>
          <w:numId w:val="129"/>
        </w:numPr>
      </w:pPr>
    </w:p>
    <w:p w14:paraId="30E6168F" w14:textId="77777777" w:rsidR="0069338F" w:rsidRDefault="00000000">
      <w:pPr>
        <w:pStyle w:val="Compact"/>
        <w:numPr>
          <w:ilvl w:val="2"/>
          <w:numId w:val="131"/>
        </w:numPr>
      </w:pPr>
      <w:r>
        <w:t>100</w:t>
      </w:r>
    </w:p>
    <w:p w14:paraId="05FC33E2" w14:textId="77777777" w:rsidR="0069338F" w:rsidRDefault="0069338F">
      <w:pPr>
        <w:pStyle w:val="Compact"/>
        <w:numPr>
          <w:ilvl w:val="1"/>
          <w:numId w:val="129"/>
        </w:numPr>
      </w:pPr>
    </w:p>
    <w:p w14:paraId="375F26F7" w14:textId="77777777" w:rsidR="0069338F" w:rsidRDefault="00000000">
      <w:pPr>
        <w:pStyle w:val="Compact"/>
        <w:numPr>
          <w:ilvl w:val="2"/>
          <w:numId w:val="132"/>
        </w:numPr>
      </w:pPr>
      <w:r>
        <w:t>Error</w:t>
      </w:r>
    </w:p>
    <w:p w14:paraId="58669E9B" w14:textId="77777777" w:rsidR="0069338F" w:rsidRDefault="0069338F">
      <w:pPr>
        <w:pStyle w:val="Compact"/>
        <w:numPr>
          <w:ilvl w:val="1"/>
          <w:numId w:val="129"/>
        </w:numPr>
      </w:pPr>
    </w:p>
    <w:p w14:paraId="73DF8815" w14:textId="77777777" w:rsidR="0069338F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65E51A3A" w14:textId="749F516E" w:rsidR="00921587" w:rsidRDefault="00921587" w:rsidP="00921587">
      <w:pPr>
        <w:pStyle w:val="Compact"/>
      </w:pPr>
      <w:r>
        <w:t>Ans:b</w:t>
      </w:r>
    </w:p>
    <w:p w14:paraId="61747D6C" w14:textId="77777777" w:rsidR="0069338F" w:rsidRDefault="00000000">
      <w:r>
        <w:pict w14:anchorId="7F5A5446">
          <v:rect id="_x0000_i1046" style="width:0;height:1.5pt" o:hralign="center" o:hrstd="t" o:hr="t"/>
        </w:pict>
      </w:r>
    </w:p>
    <w:p w14:paraId="4CFC725F" w14:textId="77777777" w:rsidR="0069338F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0BBC940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5C88CC5A" w14:textId="77777777" w:rsidR="0069338F" w:rsidRDefault="0069338F">
      <w:pPr>
        <w:pStyle w:val="Compact"/>
        <w:numPr>
          <w:ilvl w:val="1"/>
          <w:numId w:val="135"/>
        </w:numPr>
      </w:pPr>
    </w:p>
    <w:p w14:paraId="07148EC9" w14:textId="77777777" w:rsidR="0069338F" w:rsidRDefault="00000000">
      <w:pPr>
        <w:pStyle w:val="Compact"/>
        <w:numPr>
          <w:ilvl w:val="2"/>
          <w:numId w:val="136"/>
        </w:numPr>
      </w:pPr>
      <w:r>
        <w:t>1</w:t>
      </w:r>
    </w:p>
    <w:p w14:paraId="3AB672B0" w14:textId="77777777" w:rsidR="0069338F" w:rsidRDefault="0069338F">
      <w:pPr>
        <w:pStyle w:val="Compact"/>
        <w:numPr>
          <w:ilvl w:val="1"/>
          <w:numId w:val="135"/>
        </w:numPr>
      </w:pPr>
    </w:p>
    <w:p w14:paraId="045A9039" w14:textId="77777777" w:rsidR="0069338F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215B9CB9" w14:textId="77777777" w:rsidR="0069338F" w:rsidRDefault="0069338F">
      <w:pPr>
        <w:pStyle w:val="Compact"/>
        <w:numPr>
          <w:ilvl w:val="1"/>
          <w:numId w:val="135"/>
        </w:numPr>
      </w:pPr>
    </w:p>
    <w:p w14:paraId="529819A8" w14:textId="77777777" w:rsidR="0069338F" w:rsidRDefault="00000000">
      <w:pPr>
        <w:pStyle w:val="Compact"/>
        <w:numPr>
          <w:ilvl w:val="2"/>
          <w:numId w:val="138"/>
        </w:numPr>
      </w:pPr>
      <w:r>
        <w:t>Error</w:t>
      </w:r>
    </w:p>
    <w:p w14:paraId="301D2191" w14:textId="77777777" w:rsidR="0069338F" w:rsidRDefault="0069338F">
      <w:pPr>
        <w:pStyle w:val="Compact"/>
        <w:numPr>
          <w:ilvl w:val="1"/>
          <w:numId w:val="135"/>
        </w:numPr>
      </w:pPr>
    </w:p>
    <w:p w14:paraId="689D81DA" w14:textId="77777777" w:rsidR="0069338F" w:rsidRDefault="00000000">
      <w:pPr>
        <w:pStyle w:val="Compact"/>
        <w:numPr>
          <w:ilvl w:val="2"/>
          <w:numId w:val="139"/>
        </w:numPr>
      </w:pPr>
      <w:r>
        <w:t>Null</w:t>
      </w:r>
    </w:p>
    <w:p w14:paraId="5572473F" w14:textId="2F895D8F" w:rsidR="00921587" w:rsidRDefault="00921587" w:rsidP="00921587">
      <w:pPr>
        <w:pStyle w:val="Compact"/>
      </w:pPr>
      <w:r>
        <w:t>Ans:</w:t>
      </w:r>
      <w:r w:rsidR="0098455A">
        <w:t>a</w:t>
      </w:r>
    </w:p>
    <w:p w14:paraId="7D8B81A7" w14:textId="77777777" w:rsidR="0069338F" w:rsidRDefault="00000000">
      <w:r>
        <w:pict w14:anchorId="47600E12">
          <v:rect id="_x0000_i1047" style="width:0;height:1.5pt" o:hralign="center" o:hrstd="t" o:hr="t"/>
        </w:pict>
      </w:r>
    </w:p>
    <w:p w14:paraId="6BF9CE5D" w14:textId="77777777" w:rsidR="0069338F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696EB8C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57B4636B" w14:textId="77777777" w:rsidR="0069338F" w:rsidRDefault="0069338F">
      <w:pPr>
        <w:pStyle w:val="Compact"/>
        <w:numPr>
          <w:ilvl w:val="1"/>
          <w:numId w:val="141"/>
        </w:numPr>
      </w:pPr>
    </w:p>
    <w:p w14:paraId="3E56DCA2" w14:textId="77777777" w:rsidR="0069338F" w:rsidRDefault="00000000">
      <w:pPr>
        <w:pStyle w:val="Compact"/>
        <w:numPr>
          <w:ilvl w:val="2"/>
          <w:numId w:val="142"/>
        </w:numPr>
      </w:pPr>
      <w:r>
        <w:t>99</w:t>
      </w:r>
    </w:p>
    <w:p w14:paraId="255B07BF" w14:textId="77777777" w:rsidR="0069338F" w:rsidRDefault="0069338F">
      <w:pPr>
        <w:pStyle w:val="Compact"/>
        <w:numPr>
          <w:ilvl w:val="1"/>
          <w:numId w:val="141"/>
        </w:numPr>
      </w:pPr>
    </w:p>
    <w:p w14:paraId="3044FC82" w14:textId="77777777" w:rsidR="0069338F" w:rsidRDefault="00000000">
      <w:pPr>
        <w:pStyle w:val="Compact"/>
        <w:numPr>
          <w:ilvl w:val="2"/>
          <w:numId w:val="143"/>
        </w:numPr>
      </w:pPr>
      <w:r>
        <w:t>88</w:t>
      </w:r>
    </w:p>
    <w:p w14:paraId="6197E410" w14:textId="77777777" w:rsidR="0069338F" w:rsidRDefault="0069338F">
      <w:pPr>
        <w:pStyle w:val="Compact"/>
        <w:numPr>
          <w:ilvl w:val="1"/>
          <w:numId w:val="141"/>
        </w:numPr>
      </w:pPr>
    </w:p>
    <w:p w14:paraId="1B1515AD" w14:textId="77777777" w:rsidR="0069338F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12ED5BDA" w14:textId="77777777" w:rsidR="0069338F" w:rsidRDefault="0069338F">
      <w:pPr>
        <w:pStyle w:val="Compact"/>
        <w:numPr>
          <w:ilvl w:val="1"/>
          <w:numId w:val="141"/>
        </w:numPr>
      </w:pPr>
    </w:p>
    <w:p w14:paraId="36E9710B" w14:textId="77777777" w:rsidR="0069338F" w:rsidRDefault="00000000">
      <w:pPr>
        <w:pStyle w:val="Compact"/>
        <w:numPr>
          <w:ilvl w:val="2"/>
          <w:numId w:val="145"/>
        </w:numPr>
      </w:pPr>
      <w:r>
        <w:t>Error</w:t>
      </w:r>
    </w:p>
    <w:p w14:paraId="4FA789CB" w14:textId="1B93DC6B" w:rsidR="00921587" w:rsidRDefault="00921587" w:rsidP="00921587">
      <w:pPr>
        <w:pStyle w:val="Compact"/>
      </w:pPr>
      <w:r>
        <w:t>Ans:b</w:t>
      </w:r>
    </w:p>
    <w:p w14:paraId="34A28B56" w14:textId="77777777" w:rsidR="0069338F" w:rsidRDefault="00000000">
      <w:r>
        <w:pict w14:anchorId="4B08A021">
          <v:rect id="_x0000_i1048" style="width:0;height:1.5pt" o:hralign="center" o:hrstd="t" o:hr="t"/>
        </w:pict>
      </w:r>
    </w:p>
    <w:p w14:paraId="5AC84200" w14:textId="77777777" w:rsidR="0069338F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4F98D915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35CCE7BA" w14:textId="77777777" w:rsidR="0069338F" w:rsidRDefault="0069338F">
      <w:pPr>
        <w:pStyle w:val="Compact"/>
        <w:numPr>
          <w:ilvl w:val="1"/>
          <w:numId w:val="147"/>
        </w:numPr>
      </w:pPr>
    </w:p>
    <w:p w14:paraId="10E29008" w14:textId="77777777" w:rsidR="0069338F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5EBC44FE" w14:textId="77777777" w:rsidR="0069338F" w:rsidRDefault="0069338F">
      <w:pPr>
        <w:pStyle w:val="Compact"/>
        <w:numPr>
          <w:ilvl w:val="1"/>
          <w:numId w:val="147"/>
        </w:numPr>
      </w:pPr>
    </w:p>
    <w:p w14:paraId="77AFA60D" w14:textId="77777777" w:rsidR="0069338F" w:rsidRDefault="00000000">
      <w:pPr>
        <w:pStyle w:val="Compact"/>
        <w:numPr>
          <w:ilvl w:val="2"/>
          <w:numId w:val="149"/>
        </w:numPr>
      </w:pPr>
      <w:r>
        <w:t>Code</w:t>
      </w:r>
    </w:p>
    <w:p w14:paraId="28824280" w14:textId="77777777" w:rsidR="0069338F" w:rsidRDefault="0069338F">
      <w:pPr>
        <w:pStyle w:val="Compact"/>
        <w:numPr>
          <w:ilvl w:val="1"/>
          <w:numId w:val="147"/>
        </w:numPr>
      </w:pPr>
    </w:p>
    <w:p w14:paraId="283DF30E" w14:textId="77777777" w:rsidR="0069338F" w:rsidRDefault="00000000">
      <w:pPr>
        <w:pStyle w:val="Compact"/>
        <w:numPr>
          <w:ilvl w:val="2"/>
          <w:numId w:val="150"/>
        </w:numPr>
      </w:pPr>
      <w:r>
        <w:t>Error</w:t>
      </w:r>
    </w:p>
    <w:p w14:paraId="6BA22FA8" w14:textId="77777777" w:rsidR="0069338F" w:rsidRDefault="0069338F">
      <w:pPr>
        <w:pStyle w:val="Compact"/>
        <w:numPr>
          <w:ilvl w:val="1"/>
          <w:numId w:val="147"/>
        </w:numPr>
      </w:pPr>
    </w:p>
    <w:p w14:paraId="480B3C7D" w14:textId="77777777" w:rsidR="0069338F" w:rsidRDefault="00000000">
      <w:pPr>
        <w:pStyle w:val="Compact"/>
        <w:numPr>
          <w:ilvl w:val="2"/>
          <w:numId w:val="151"/>
        </w:numPr>
      </w:pPr>
      <w:r>
        <w:t>Null</w:t>
      </w:r>
    </w:p>
    <w:p w14:paraId="01FFDB83" w14:textId="61401C4F" w:rsidR="00921587" w:rsidRDefault="00921587" w:rsidP="00921587">
      <w:pPr>
        <w:pStyle w:val="Compact"/>
      </w:pPr>
      <w:r>
        <w:t>Ans:b</w:t>
      </w:r>
    </w:p>
    <w:p w14:paraId="721C5602" w14:textId="77777777" w:rsidR="0069338F" w:rsidRDefault="00000000">
      <w:r>
        <w:pict w14:anchorId="24F3F8CB">
          <v:rect id="_x0000_i1049" style="width:0;height:1.5pt" o:hralign="center" o:hrstd="t" o:hr="t"/>
        </w:pict>
      </w:r>
    </w:p>
    <w:p w14:paraId="441C7952" w14:textId="77777777" w:rsidR="0069338F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13671C87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75BE236F" w14:textId="77777777" w:rsidR="0069338F" w:rsidRDefault="0069338F">
      <w:pPr>
        <w:pStyle w:val="Compact"/>
        <w:numPr>
          <w:ilvl w:val="1"/>
          <w:numId w:val="153"/>
        </w:numPr>
      </w:pPr>
    </w:p>
    <w:p w14:paraId="1A62429A" w14:textId="77777777" w:rsidR="0069338F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46A1C95D" w14:textId="77777777" w:rsidR="0069338F" w:rsidRDefault="0069338F">
      <w:pPr>
        <w:pStyle w:val="Compact"/>
        <w:numPr>
          <w:ilvl w:val="1"/>
          <w:numId w:val="153"/>
        </w:numPr>
      </w:pPr>
    </w:p>
    <w:p w14:paraId="47B6D033" w14:textId="77777777" w:rsidR="0069338F" w:rsidRDefault="00000000">
      <w:pPr>
        <w:pStyle w:val="Compact"/>
        <w:numPr>
          <w:ilvl w:val="2"/>
          <w:numId w:val="155"/>
        </w:numPr>
      </w:pPr>
      <w:r>
        <w:t>123</w:t>
      </w:r>
    </w:p>
    <w:p w14:paraId="4B5DFF15" w14:textId="77777777" w:rsidR="0069338F" w:rsidRDefault="0069338F">
      <w:pPr>
        <w:pStyle w:val="Compact"/>
        <w:numPr>
          <w:ilvl w:val="1"/>
          <w:numId w:val="153"/>
        </w:numPr>
      </w:pPr>
    </w:p>
    <w:p w14:paraId="700F9833" w14:textId="77777777" w:rsidR="0069338F" w:rsidRDefault="00000000">
      <w:pPr>
        <w:pStyle w:val="Compact"/>
        <w:numPr>
          <w:ilvl w:val="2"/>
          <w:numId w:val="156"/>
        </w:numPr>
      </w:pPr>
      <w:r>
        <w:t>Error</w:t>
      </w:r>
    </w:p>
    <w:p w14:paraId="214ED8FC" w14:textId="77777777" w:rsidR="0069338F" w:rsidRDefault="0069338F">
      <w:pPr>
        <w:pStyle w:val="Compact"/>
        <w:numPr>
          <w:ilvl w:val="1"/>
          <w:numId w:val="153"/>
        </w:numPr>
      </w:pPr>
    </w:p>
    <w:p w14:paraId="68E70A25" w14:textId="77777777" w:rsidR="0069338F" w:rsidRDefault="00000000">
      <w:pPr>
        <w:pStyle w:val="Compact"/>
        <w:numPr>
          <w:ilvl w:val="2"/>
          <w:numId w:val="157"/>
        </w:numPr>
      </w:pPr>
      <w:r>
        <w:t>Null</w:t>
      </w:r>
    </w:p>
    <w:p w14:paraId="214BB986" w14:textId="79482014" w:rsidR="00921587" w:rsidRDefault="00921587" w:rsidP="00921587">
      <w:pPr>
        <w:pStyle w:val="Compact"/>
      </w:pPr>
      <w:r>
        <w:t>Ans:a</w:t>
      </w:r>
    </w:p>
    <w:p w14:paraId="027D1C0A" w14:textId="77777777" w:rsidR="0069338F" w:rsidRDefault="00000000">
      <w:r>
        <w:pict w14:anchorId="3E9C3F51">
          <v:rect id="_x0000_i1050" style="width:0;height:1.5pt" o:hralign="center" o:hrstd="t" o:hr="t"/>
        </w:pict>
      </w:r>
    </w:p>
    <w:p w14:paraId="14A96302" w14:textId="77777777" w:rsidR="0069338F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4148001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02397F2E" w14:textId="77777777" w:rsidR="0069338F" w:rsidRDefault="0069338F">
      <w:pPr>
        <w:pStyle w:val="Compact"/>
        <w:numPr>
          <w:ilvl w:val="1"/>
          <w:numId w:val="159"/>
        </w:numPr>
      </w:pPr>
    </w:p>
    <w:p w14:paraId="72D0B9FC" w14:textId="77777777" w:rsidR="0069338F" w:rsidRDefault="00000000">
      <w:pPr>
        <w:pStyle w:val="Compact"/>
        <w:numPr>
          <w:ilvl w:val="2"/>
          <w:numId w:val="160"/>
        </w:numPr>
      </w:pPr>
      <w:r>
        <w:t>Hello</w:t>
      </w:r>
    </w:p>
    <w:p w14:paraId="4C7BF42E" w14:textId="77777777" w:rsidR="0069338F" w:rsidRDefault="0069338F">
      <w:pPr>
        <w:pStyle w:val="Compact"/>
        <w:numPr>
          <w:ilvl w:val="1"/>
          <w:numId w:val="159"/>
        </w:numPr>
      </w:pPr>
    </w:p>
    <w:p w14:paraId="4A536E63" w14:textId="77777777" w:rsidR="0069338F" w:rsidRDefault="00000000">
      <w:pPr>
        <w:pStyle w:val="Compact"/>
        <w:numPr>
          <w:ilvl w:val="2"/>
          <w:numId w:val="161"/>
        </w:numPr>
      </w:pPr>
      <w:r>
        <w:t>World</w:t>
      </w:r>
    </w:p>
    <w:p w14:paraId="7DBEB875" w14:textId="77777777" w:rsidR="0069338F" w:rsidRDefault="0069338F">
      <w:pPr>
        <w:pStyle w:val="Compact"/>
        <w:numPr>
          <w:ilvl w:val="1"/>
          <w:numId w:val="159"/>
        </w:numPr>
      </w:pPr>
    </w:p>
    <w:p w14:paraId="18B7614F" w14:textId="77777777" w:rsidR="0069338F" w:rsidRDefault="00000000">
      <w:pPr>
        <w:pStyle w:val="Compact"/>
        <w:numPr>
          <w:ilvl w:val="2"/>
          <w:numId w:val="162"/>
        </w:numPr>
      </w:pPr>
      <w:r>
        <w:t>Error</w:t>
      </w:r>
    </w:p>
    <w:p w14:paraId="4E1CD077" w14:textId="77777777" w:rsidR="0069338F" w:rsidRDefault="0069338F">
      <w:pPr>
        <w:pStyle w:val="Compact"/>
        <w:numPr>
          <w:ilvl w:val="1"/>
          <w:numId w:val="159"/>
        </w:numPr>
      </w:pPr>
    </w:p>
    <w:p w14:paraId="42764AFC" w14:textId="77777777" w:rsidR="0069338F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5B6B9C49" w14:textId="12297937" w:rsidR="00921587" w:rsidRDefault="00921587" w:rsidP="00921587">
      <w:pPr>
        <w:pStyle w:val="Compact"/>
      </w:pPr>
      <w:r>
        <w:t>Ans:b</w:t>
      </w:r>
    </w:p>
    <w:p w14:paraId="4F2772A6" w14:textId="77777777" w:rsidR="0069338F" w:rsidRDefault="00000000">
      <w:r>
        <w:pict w14:anchorId="0B35C96A">
          <v:rect id="_x0000_i1051" style="width:0;height:1.5pt" o:hralign="center" o:hrstd="t" o:hr="t"/>
        </w:pict>
      </w:r>
    </w:p>
    <w:p w14:paraId="3766209F" w14:textId="77777777" w:rsidR="0069338F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63FE5731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2F63CE11" w14:textId="77777777" w:rsidR="0069338F" w:rsidRDefault="0069338F">
      <w:pPr>
        <w:pStyle w:val="Compact"/>
        <w:numPr>
          <w:ilvl w:val="1"/>
          <w:numId w:val="165"/>
        </w:numPr>
      </w:pPr>
    </w:p>
    <w:p w14:paraId="22E51ECB" w14:textId="77777777" w:rsidR="0069338F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4ADB2990" w14:textId="77777777" w:rsidR="0069338F" w:rsidRDefault="0069338F">
      <w:pPr>
        <w:pStyle w:val="Compact"/>
        <w:numPr>
          <w:ilvl w:val="1"/>
          <w:numId w:val="165"/>
        </w:numPr>
      </w:pPr>
    </w:p>
    <w:p w14:paraId="54D64EA8" w14:textId="77777777" w:rsidR="0069338F" w:rsidRDefault="00000000">
      <w:pPr>
        <w:pStyle w:val="Compact"/>
        <w:numPr>
          <w:ilvl w:val="2"/>
          <w:numId w:val="167"/>
        </w:numPr>
      </w:pPr>
      <w:r>
        <w:t>Testing</w:t>
      </w:r>
    </w:p>
    <w:p w14:paraId="3C94589A" w14:textId="77777777" w:rsidR="0069338F" w:rsidRDefault="0069338F">
      <w:pPr>
        <w:pStyle w:val="Compact"/>
        <w:numPr>
          <w:ilvl w:val="1"/>
          <w:numId w:val="165"/>
        </w:numPr>
      </w:pPr>
    </w:p>
    <w:p w14:paraId="2217D00F" w14:textId="77777777" w:rsidR="0069338F" w:rsidRDefault="00000000">
      <w:pPr>
        <w:pStyle w:val="Compact"/>
        <w:numPr>
          <w:ilvl w:val="2"/>
          <w:numId w:val="168"/>
        </w:numPr>
      </w:pPr>
      <w:r>
        <w:t>Error</w:t>
      </w:r>
    </w:p>
    <w:p w14:paraId="06958733" w14:textId="77777777" w:rsidR="0069338F" w:rsidRDefault="0069338F">
      <w:pPr>
        <w:pStyle w:val="Compact"/>
        <w:numPr>
          <w:ilvl w:val="1"/>
          <w:numId w:val="165"/>
        </w:numPr>
      </w:pPr>
    </w:p>
    <w:p w14:paraId="31706866" w14:textId="77777777" w:rsidR="0069338F" w:rsidRDefault="00000000">
      <w:pPr>
        <w:pStyle w:val="Compact"/>
        <w:numPr>
          <w:ilvl w:val="2"/>
          <w:numId w:val="169"/>
        </w:numPr>
      </w:pPr>
      <w:r>
        <w:t>Null</w:t>
      </w:r>
    </w:p>
    <w:p w14:paraId="512FDFE3" w14:textId="0C27AC6B" w:rsidR="00921587" w:rsidRDefault="00921587" w:rsidP="00921587">
      <w:pPr>
        <w:pStyle w:val="Compact"/>
      </w:pPr>
      <w:r>
        <w:t>Ans:b</w:t>
      </w:r>
    </w:p>
    <w:p w14:paraId="4061E5B9" w14:textId="77777777" w:rsidR="0069338F" w:rsidRDefault="00000000">
      <w:r>
        <w:lastRenderedPageBreak/>
        <w:pict w14:anchorId="297CA9D2">
          <v:rect id="_x0000_i1052" style="width:0;height:1.5pt" o:hralign="center" o:hrstd="t" o:hr="t"/>
        </w:pict>
      </w:r>
    </w:p>
    <w:p w14:paraId="06B6CDCA" w14:textId="77777777" w:rsidR="0069338F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2E018138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AC71C16" w14:textId="77777777" w:rsidR="0069338F" w:rsidRDefault="0069338F">
      <w:pPr>
        <w:pStyle w:val="Compact"/>
        <w:numPr>
          <w:ilvl w:val="1"/>
          <w:numId w:val="171"/>
        </w:numPr>
      </w:pPr>
    </w:p>
    <w:p w14:paraId="138D2A32" w14:textId="77777777" w:rsidR="0069338F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29988E77" w14:textId="77777777" w:rsidR="0069338F" w:rsidRDefault="0069338F">
      <w:pPr>
        <w:pStyle w:val="Compact"/>
        <w:numPr>
          <w:ilvl w:val="1"/>
          <w:numId w:val="171"/>
        </w:numPr>
      </w:pPr>
    </w:p>
    <w:p w14:paraId="5C9E3DF3" w14:textId="77777777" w:rsidR="0069338F" w:rsidRDefault="00000000">
      <w:pPr>
        <w:pStyle w:val="Compact"/>
        <w:numPr>
          <w:ilvl w:val="2"/>
          <w:numId w:val="173"/>
        </w:numPr>
      </w:pPr>
      <w:r>
        <w:t>55</w:t>
      </w:r>
    </w:p>
    <w:p w14:paraId="3DBB817F" w14:textId="77777777" w:rsidR="0069338F" w:rsidRDefault="0069338F">
      <w:pPr>
        <w:pStyle w:val="Compact"/>
        <w:numPr>
          <w:ilvl w:val="1"/>
          <w:numId w:val="171"/>
        </w:numPr>
      </w:pPr>
    </w:p>
    <w:p w14:paraId="5D63C664" w14:textId="77777777" w:rsidR="0069338F" w:rsidRDefault="00000000">
      <w:pPr>
        <w:pStyle w:val="Compact"/>
        <w:numPr>
          <w:ilvl w:val="2"/>
          <w:numId w:val="174"/>
        </w:numPr>
      </w:pPr>
      <w:r>
        <w:t>Error</w:t>
      </w:r>
    </w:p>
    <w:p w14:paraId="57BEE1B0" w14:textId="77777777" w:rsidR="0069338F" w:rsidRDefault="0069338F">
      <w:pPr>
        <w:pStyle w:val="Compact"/>
        <w:numPr>
          <w:ilvl w:val="1"/>
          <w:numId w:val="171"/>
        </w:numPr>
      </w:pPr>
    </w:p>
    <w:p w14:paraId="50E50456" w14:textId="77777777" w:rsidR="0069338F" w:rsidRDefault="00000000">
      <w:pPr>
        <w:pStyle w:val="Compact"/>
        <w:numPr>
          <w:ilvl w:val="2"/>
          <w:numId w:val="175"/>
        </w:numPr>
      </w:pPr>
      <w:r>
        <w:t>Null</w:t>
      </w:r>
    </w:p>
    <w:p w14:paraId="11DAFBDF" w14:textId="4707E6F6" w:rsidR="00921587" w:rsidRDefault="00921587" w:rsidP="00921587">
      <w:pPr>
        <w:pStyle w:val="Compact"/>
      </w:pPr>
      <w:r>
        <w:t>Ans:a</w:t>
      </w:r>
    </w:p>
    <w:p w14:paraId="7CE44A8E" w14:textId="77777777" w:rsidR="0069338F" w:rsidRDefault="00000000">
      <w:r>
        <w:pict w14:anchorId="2E8BAD9D">
          <v:rect id="_x0000_i1053" style="width:0;height:1.5pt" o:hralign="center" o:hrstd="t" o:hr="t"/>
        </w:pict>
      </w:r>
    </w:p>
    <w:p w14:paraId="5D0D1854" w14:textId="77777777" w:rsidR="0069338F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5A6B3A56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EA9DDB1" w14:textId="77777777" w:rsidR="0069338F" w:rsidRDefault="0069338F">
      <w:pPr>
        <w:pStyle w:val="Compact"/>
        <w:numPr>
          <w:ilvl w:val="1"/>
          <w:numId w:val="177"/>
        </w:numPr>
      </w:pPr>
    </w:p>
    <w:p w14:paraId="35AAB115" w14:textId="77777777" w:rsidR="0069338F" w:rsidRDefault="00000000">
      <w:pPr>
        <w:pStyle w:val="Compact"/>
        <w:numPr>
          <w:ilvl w:val="2"/>
          <w:numId w:val="178"/>
        </w:numPr>
      </w:pPr>
      <w:r>
        <w:t>100</w:t>
      </w:r>
    </w:p>
    <w:p w14:paraId="70584E0A" w14:textId="77777777" w:rsidR="0069338F" w:rsidRDefault="0069338F">
      <w:pPr>
        <w:pStyle w:val="Compact"/>
        <w:numPr>
          <w:ilvl w:val="1"/>
          <w:numId w:val="177"/>
        </w:numPr>
      </w:pPr>
    </w:p>
    <w:p w14:paraId="06B6C68E" w14:textId="77777777" w:rsidR="0069338F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2CEBDEDF" w14:textId="77777777" w:rsidR="0069338F" w:rsidRDefault="0069338F">
      <w:pPr>
        <w:pStyle w:val="Compact"/>
        <w:numPr>
          <w:ilvl w:val="1"/>
          <w:numId w:val="177"/>
        </w:numPr>
      </w:pPr>
    </w:p>
    <w:p w14:paraId="6FD1EE12" w14:textId="77777777" w:rsidR="0069338F" w:rsidRDefault="00000000">
      <w:pPr>
        <w:pStyle w:val="Compact"/>
        <w:numPr>
          <w:ilvl w:val="2"/>
          <w:numId w:val="180"/>
        </w:numPr>
      </w:pPr>
      <w:r>
        <w:t>Error</w:t>
      </w:r>
    </w:p>
    <w:p w14:paraId="63A7194E" w14:textId="77777777" w:rsidR="0069338F" w:rsidRDefault="0069338F">
      <w:pPr>
        <w:pStyle w:val="Compact"/>
        <w:numPr>
          <w:ilvl w:val="1"/>
          <w:numId w:val="177"/>
        </w:numPr>
      </w:pPr>
    </w:p>
    <w:p w14:paraId="1C82AD6A" w14:textId="77777777" w:rsidR="0069338F" w:rsidRDefault="00000000">
      <w:pPr>
        <w:pStyle w:val="Compact"/>
        <w:numPr>
          <w:ilvl w:val="2"/>
          <w:numId w:val="181"/>
        </w:numPr>
      </w:pPr>
      <w:r>
        <w:t>Null</w:t>
      </w:r>
    </w:p>
    <w:p w14:paraId="607B145F" w14:textId="304EE969" w:rsidR="00921587" w:rsidRDefault="00921587" w:rsidP="00921587">
      <w:pPr>
        <w:pStyle w:val="Compact"/>
      </w:pPr>
      <w:r>
        <w:t>Ans:c</w:t>
      </w:r>
    </w:p>
    <w:p w14:paraId="5C437A72" w14:textId="77777777" w:rsidR="0069338F" w:rsidRDefault="00000000">
      <w:r>
        <w:pict w14:anchorId="3F902F16">
          <v:rect id="_x0000_i1054" style="width:0;height:1.5pt" o:hralign="center" o:hrstd="t" o:hr="t"/>
        </w:pict>
      </w:r>
    </w:p>
    <w:sectPr w:rsidR="006933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4ABF09" w14:textId="77777777" w:rsidR="003D325A" w:rsidRDefault="003D325A">
      <w:pPr>
        <w:spacing w:after="0"/>
      </w:pPr>
      <w:r>
        <w:separator/>
      </w:r>
    </w:p>
  </w:endnote>
  <w:endnote w:type="continuationSeparator" w:id="0">
    <w:p w14:paraId="7D3B3452" w14:textId="77777777" w:rsidR="003D325A" w:rsidRDefault="003D32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C64C71" w14:textId="77777777" w:rsidR="003D325A" w:rsidRDefault="003D325A">
      <w:r>
        <w:separator/>
      </w:r>
    </w:p>
  </w:footnote>
  <w:footnote w:type="continuationSeparator" w:id="0">
    <w:p w14:paraId="1DDFB516" w14:textId="77777777" w:rsidR="003D325A" w:rsidRDefault="003D32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969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16AE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4A2D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F5692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550749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E20C1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AFE0DB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249CD8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451E097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4316265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3288D75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DE6C902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8B6292C6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8C4841E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7DE8C1A4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EC0ABA6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0C66134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E22C42E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42B8DB6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9DFC337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CD3AAE9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D2522CC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0320655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B46AC73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5484A1C6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35F68478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5156A48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854E8EB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FE0CB572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9FDA170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5474556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4038177E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2446E0C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29D643B8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E5CA2288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17300FF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652485615">
    <w:abstractNumId w:val="0"/>
  </w:num>
  <w:num w:numId="2" w16cid:durableId="746150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5559965">
    <w:abstractNumId w:val="1"/>
  </w:num>
  <w:num w:numId="4" w16cid:durableId="19777622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219934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0212001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9215710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80238038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642344895">
    <w:abstractNumId w:val="1"/>
  </w:num>
  <w:num w:numId="10" w16cid:durableId="2813513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96065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3347245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7598387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13709573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8070621">
    <w:abstractNumId w:val="1"/>
  </w:num>
  <w:num w:numId="16" w16cid:durableId="7918251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546546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11486165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6672451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04097838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157377901">
    <w:abstractNumId w:val="1"/>
  </w:num>
  <w:num w:numId="22" w16cid:durableId="1089359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316482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1087381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7452520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62195250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804349234">
    <w:abstractNumId w:val="1"/>
  </w:num>
  <w:num w:numId="28" w16cid:durableId="5012362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2883647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9702371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7022855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22533581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086851513">
    <w:abstractNumId w:val="1"/>
  </w:num>
  <w:num w:numId="34" w16cid:durableId="17293758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2132492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16859623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45306250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50405299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437939572">
    <w:abstractNumId w:val="1"/>
  </w:num>
  <w:num w:numId="40" w16cid:durableId="20427039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1612112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6297817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6313284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7947137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967395003">
    <w:abstractNumId w:val="1"/>
  </w:num>
  <w:num w:numId="46" w16cid:durableId="2804982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3341855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3002319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49815898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799106896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926910645">
    <w:abstractNumId w:val="1"/>
  </w:num>
  <w:num w:numId="52" w16cid:durableId="11219944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260676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4003733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4435038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18995555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821386693">
    <w:abstractNumId w:val="1"/>
  </w:num>
  <w:num w:numId="58" w16cid:durableId="10802478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4150810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3701126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4426051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423722314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327200373">
    <w:abstractNumId w:val="1"/>
  </w:num>
  <w:num w:numId="64" w16cid:durableId="11989308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900828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84111881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90043412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1524511750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511986332">
    <w:abstractNumId w:val="1"/>
  </w:num>
  <w:num w:numId="70" w16cid:durableId="10557379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2151211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212395934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178001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279148872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722754998">
    <w:abstractNumId w:val="1"/>
  </w:num>
  <w:num w:numId="76" w16cid:durableId="4536446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2225937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9157001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5990247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779712936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271474609">
    <w:abstractNumId w:val="1"/>
  </w:num>
  <w:num w:numId="82" w16cid:durableId="2770309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1867465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56199040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3283642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71901856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745609386">
    <w:abstractNumId w:val="1"/>
  </w:num>
  <w:num w:numId="88" w16cid:durableId="1867188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3368121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63089355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9691655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489254991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857887308">
    <w:abstractNumId w:val="1"/>
  </w:num>
  <w:num w:numId="94" w16cid:durableId="124696399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21146658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6306226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77546832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2060353405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655404221">
    <w:abstractNumId w:val="1"/>
  </w:num>
  <w:num w:numId="100" w16cid:durableId="16573711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8090809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0595931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2919336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500657865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524641122">
    <w:abstractNumId w:val="1"/>
  </w:num>
  <w:num w:numId="106" w16cid:durableId="2722502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3033873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91366549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3576987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343046903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328556747">
    <w:abstractNumId w:val="1"/>
  </w:num>
  <w:num w:numId="112" w16cid:durableId="19421807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5086375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61290554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20503033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115564233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749771103">
    <w:abstractNumId w:val="1"/>
  </w:num>
  <w:num w:numId="118" w16cid:durableId="2393398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830545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6371454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6671739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879585318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891769839">
    <w:abstractNumId w:val="1"/>
  </w:num>
  <w:num w:numId="124" w16cid:durableId="14293513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6419608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17307659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5380077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690498391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665059516">
    <w:abstractNumId w:val="1"/>
  </w:num>
  <w:num w:numId="130" w16cid:durableId="2360209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9506227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49248211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21237260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279648590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1991597035">
    <w:abstractNumId w:val="1"/>
  </w:num>
  <w:num w:numId="136" w16cid:durableId="16416886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4908302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3183132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8731551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77024136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753089748">
    <w:abstractNumId w:val="1"/>
  </w:num>
  <w:num w:numId="142" w16cid:durableId="16754533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5225452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3269813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9936324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726756343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857112171">
    <w:abstractNumId w:val="1"/>
  </w:num>
  <w:num w:numId="148" w16cid:durableId="3533861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6497966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18339562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20953492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188956042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97620560">
    <w:abstractNumId w:val="1"/>
  </w:num>
  <w:num w:numId="154" w16cid:durableId="8479146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97275434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8867247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7532054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345717111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274553244">
    <w:abstractNumId w:val="1"/>
  </w:num>
  <w:num w:numId="160" w16cid:durableId="7394456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9491200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36000485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58110875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332100168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779371224">
    <w:abstractNumId w:val="1"/>
  </w:num>
  <w:num w:numId="166" w16cid:durableId="7773308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7195520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4862133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3551841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386801597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69024939">
    <w:abstractNumId w:val="1"/>
  </w:num>
  <w:num w:numId="172" w16cid:durableId="10877275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6571452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20535748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44284618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423383767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518693664">
    <w:abstractNumId w:val="1"/>
  </w:num>
  <w:num w:numId="178" w16cid:durableId="4368687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9995818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7640337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8254665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338F"/>
    <w:rsid w:val="00116E31"/>
    <w:rsid w:val="003D325A"/>
    <w:rsid w:val="00503EBB"/>
    <w:rsid w:val="0052407C"/>
    <w:rsid w:val="005A749A"/>
    <w:rsid w:val="0069338F"/>
    <w:rsid w:val="00733F83"/>
    <w:rsid w:val="00921587"/>
    <w:rsid w:val="0098455A"/>
    <w:rsid w:val="00AB458A"/>
    <w:rsid w:val="00AE4334"/>
    <w:rsid w:val="00B84D1A"/>
    <w:rsid w:val="00CC350C"/>
    <w:rsid w:val="00CF7AAF"/>
    <w:rsid w:val="00FC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6A05A"/>
  <w15:docId w15:val="{96C15160-EDAC-48F1-B53A-6453F9E8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1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thareddy111@outlook.com</dc:creator>
  <cp:keywords/>
  <cp:lastModifiedBy>geethareddy111@outlook.com</cp:lastModifiedBy>
  <cp:revision>5</cp:revision>
  <dcterms:created xsi:type="dcterms:W3CDTF">2024-11-18T19:38:00Z</dcterms:created>
  <dcterms:modified xsi:type="dcterms:W3CDTF">2024-11-20T17:58:00Z</dcterms:modified>
</cp:coreProperties>
</file>